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B7B130" w14:textId="798B6D14" w:rsidR="00FE5F9D" w:rsidRPr="00A566FE" w:rsidRDefault="00FE5F9D" w:rsidP="00793981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</w:p>
    <w:p w14:paraId="11CD7EA9" w14:textId="77777777" w:rsidR="00BD75D8" w:rsidRPr="00ED7E33" w:rsidRDefault="00BD75D8" w:rsidP="00793981">
      <w:pPr>
        <w:autoSpaceDE w:val="0"/>
        <w:autoSpaceDN w:val="0"/>
        <w:adjustRightInd w:val="0"/>
        <w:jc w:val="left"/>
        <w:rPr>
          <w:rFonts w:asciiTheme="minorHAnsi" w:eastAsia="Times New Roman" w:hAnsiTheme="minorHAnsi" w:cstheme="minorHAnsi"/>
          <w:color w:val="000000"/>
          <w:sz w:val="22"/>
          <w:lang w:val="mk-MK" w:eastAsia="mk-MK"/>
        </w:rPr>
      </w:pPr>
    </w:p>
    <w:p w14:paraId="311573C7" w14:textId="77777777" w:rsidR="003B6C0C" w:rsidRPr="00ED7E33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b/>
          <w:bCs/>
          <w:szCs w:val="24"/>
        </w:rPr>
      </w:pPr>
    </w:p>
    <w:p w14:paraId="1F075E01" w14:textId="77777777" w:rsidR="003B6C0C" w:rsidRPr="00ED7E33" w:rsidRDefault="003B6C0C" w:rsidP="003B6C0C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Cs w:val="24"/>
        </w:rPr>
      </w:pPr>
      <w:r w:rsidRPr="00ED7E33">
        <w:rPr>
          <w:rFonts w:asciiTheme="minorHAnsi" w:hAnsiTheme="minorHAnsi" w:cstheme="minorHAnsi"/>
          <w:b/>
          <w:bCs/>
          <w:szCs w:val="24"/>
        </w:rPr>
        <w:t>Б А Р А Њ Е</w:t>
      </w:r>
    </w:p>
    <w:p w14:paraId="78AE157D" w14:textId="15FBDEF0" w:rsidR="003B6C0C" w:rsidRPr="00ED7E33" w:rsidRDefault="003B6C0C" w:rsidP="003B6C0C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Cs w:val="24"/>
        </w:rPr>
      </w:pPr>
      <w:r w:rsidRPr="00ED7E33">
        <w:rPr>
          <w:rFonts w:asciiTheme="minorHAnsi" w:hAnsiTheme="minorHAnsi" w:cstheme="minorHAnsi"/>
          <w:b/>
          <w:bCs/>
          <w:szCs w:val="24"/>
        </w:rPr>
        <w:t xml:space="preserve">за </w:t>
      </w:r>
      <w:r w:rsidR="005A6391">
        <w:rPr>
          <w:rFonts w:asciiTheme="minorHAnsi" w:hAnsiTheme="minorHAnsi" w:cstheme="minorHAnsi"/>
          <w:b/>
          <w:bCs/>
          <w:szCs w:val="24"/>
          <w:lang w:val="mk-MK"/>
        </w:rPr>
        <w:t xml:space="preserve">слободен </w:t>
      </w:r>
      <w:proofErr w:type="spellStart"/>
      <w:r w:rsidRPr="00ED7E33">
        <w:rPr>
          <w:rFonts w:asciiTheme="minorHAnsi" w:hAnsiTheme="minorHAnsi" w:cstheme="minorHAnsi"/>
          <w:b/>
          <w:bCs/>
          <w:szCs w:val="24"/>
        </w:rPr>
        <w:t>пристап</w:t>
      </w:r>
      <w:proofErr w:type="spellEnd"/>
      <w:r w:rsidRPr="00ED7E33">
        <w:rPr>
          <w:rFonts w:asciiTheme="minorHAnsi" w:hAnsiTheme="minorHAnsi" w:cstheme="minorHAnsi"/>
          <w:b/>
          <w:bCs/>
          <w:szCs w:val="24"/>
        </w:rPr>
        <w:t xml:space="preserve"> </w:t>
      </w:r>
      <w:proofErr w:type="spellStart"/>
      <w:r w:rsidRPr="00ED7E33">
        <w:rPr>
          <w:rFonts w:asciiTheme="minorHAnsi" w:hAnsiTheme="minorHAnsi" w:cstheme="minorHAnsi"/>
          <w:b/>
          <w:bCs/>
          <w:szCs w:val="24"/>
        </w:rPr>
        <w:t>до</w:t>
      </w:r>
      <w:proofErr w:type="spellEnd"/>
      <w:r w:rsidRPr="00ED7E33">
        <w:rPr>
          <w:rFonts w:asciiTheme="minorHAnsi" w:hAnsiTheme="minorHAnsi" w:cstheme="minorHAnsi"/>
          <w:b/>
          <w:bCs/>
          <w:szCs w:val="24"/>
        </w:rPr>
        <w:t xml:space="preserve"> </w:t>
      </w:r>
      <w:proofErr w:type="spellStart"/>
      <w:r w:rsidRPr="00ED7E33">
        <w:rPr>
          <w:rFonts w:asciiTheme="minorHAnsi" w:hAnsiTheme="minorHAnsi" w:cstheme="minorHAnsi"/>
          <w:b/>
          <w:bCs/>
          <w:szCs w:val="24"/>
        </w:rPr>
        <w:t>информации</w:t>
      </w:r>
      <w:proofErr w:type="spellEnd"/>
      <w:r w:rsidRPr="00ED7E33">
        <w:rPr>
          <w:rFonts w:asciiTheme="minorHAnsi" w:hAnsiTheme="minorHAnsi" w:cstheme="minorHAnsi"/>
          <w:b/>
          <w:bCs/>
          <w:szCs w:val="24"/>
        </w:rPr>
        <w:t xml:space="preserve"> </w:t>
      </w:r>
      <w:proofErr w:type="spellStart"/>
      <w:r w:rsidRPr="00ED7E33">
        <w:rPr>
          <w:rFonts w:asciiTheme="minorHAnsi" w:hAnsiTheme="minorHAnsi" w:cstheme="minorHAnsi"/>
          <w:b/>
          <w:bCs/>
          <w:szCs w:val="24"/>
        </w:rPr>
        <w:t>од</w:t>
      </w:r>
      <w:proofErr w:type="spellEnd"/>
      <w:r w:rsidRPr="00ED7E33">
        <w:rPr>
          <w:rFonts w:asciiTheme="minorHAnsi" w:hAnsiTheme="minorHAnsi" w:cstheme="minorHAnsi"/>
          <w:b/>
          <w:bCs/>
          <w:szCs w:val="24"/>
        </w:rPr>
        <w:t xml:space="preserve"> </w:t>
      </w:r>
      <w:proofErr w:type="spellStart"/>
      <w:r w:rsidRPr="00ED7E33">
        <w:rPr>
          <w:rFonts w:asciiTheme="minorHAnsi" w:hAnsiTheme="minorHAnsi" w:cstheme="minorHAnsi"/>
          <w:b/>
          <w:bCs/>
          <w:szCs w:val="24"/>
        </w:rPr>
        <w:t>јавен</w:t>
      </w:r>
      <w:proofErr w:type="spellEnd"/>
      <w:r w:rsidRPr="00ED7E33">
        <w:rPr>
          <w:rFonts w:asciiTheme="minorHAnsi" w:hAnsiTheme="minorHAnsi" w:cstheme="minorHAnsi"/>
          <w:b/>
          <w:bCs/>
          <w:szCs w:val="24"/>
        </w:rPr>
        <w:t xml:space="preserve"> </w:t>
      </w:r>
      <w:proofErr w:type="spellStart"/>
      <w:r w:rsidRPr="00ED7E33">
        <w:rPr>
          <w:rFonts w:asciiTheme="minorHAnsi" w:hAnsiTheme="minorHAnsi" w:cstheme="minorHAnsi"/>
          <w:b/>
          <w:bCs/>
          <w:szCs w:val="24"/>
        </w:rPr>
        <w:t>карактер</w:t>
      </w:r>
      <w:proofErr w:type="spellEnd"/>
    </w:p>
    <w:p w14:paraId="497B6767" w14:textId="77777777" w:rsidR="003B6C0C" w:rsidRPr="00ED7E33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</w:p>
    <w:p w14:paraId="4CD19D45" w14:textId="74901899" w:rsidR="003B6C0C" w:rsidRPr="009361E4" w:rsidRDefault="009361E4" w:rsidP="003B6C0C">
      <w:pPr>
        <w:rPr>
          <w:rFonts w:asciiTheme="minorHAnsi" w:hAnsiTheme="minorHAnsi" w:cs="Arial"/>
          <w:szCs w:val="24"/>
          <w:lang w:val="ru-RU"/>
        </w:rPr>
      </w:pPr>
      <w:r w:rsidRPr="009361E4">
        <w:rPr>
          <w:rFonts w:asciiTheme="minorHAnsi" w:hAnsiTheme="minorHAnsi" w:cs="Arial"/>
          <w:szCs w:val="24"/>
          <w:lang w:val="ru-RU"/>
        </w:rPr>
        <w:t xml:space="preserve">Врз основа на член 4 и член 12 од Законот за слободен пристап до информации од јавен карактер </w:t>
      </w:r>
      <w:r w:rsidRPr="009361E4">
        <w:rPr>
          <w:rFonts w:asciiTheme="minorHAnsi" w:hAnsiTheme="minorHAnsi" w:cs="Arial"/>
          <w:szCs w:val="24"/>
          <w:lang w:val="mk-MK"/>
        </w:rPr>
        <w:t>(Службен весник на Република Северна Македонија број 101/2019)</w:t>
      </w:r>
      <w:r w:rsidRPr="009361E4">
        <w:rPr>
          <w:rFonts w:asciiTheme="minorHAnsi" w:hAnsiTheme="minorHAnsi" w:cs="Arial"/>
          <w:szCs w:val="24"/>
          <w:lang w:val="ru-RU"/>
        </w:rPr>
        <w:t xml:space="preserve">, од </w:t>
      </w:r>
      <w:r w:rsidRPr="009361E4">
        <w:rPr>
          <w:rFonts w:asciiTheme="minorHAnsi" w:hAnsiTheme="minorHAnsi" w:cs="Arial"/>
          <w:szCs w:val="24"/>
          <w:lang w:val="mk-MK"/>
        </w:rPr>
        <w:t>И</w:t>
      </w:r>
      <w:r w:rsidRPr="009361E4">
        <w:rPr>
          <w:rFonts w:asciiTheme="minorHAnsi" w:hAnsiTheme="minorHAnsi" w:cs="Arial"/>
          <w:szCs w:val="24"/>
          <w:lang w:val="ru-RU"/>
        </w:rPr>
        <w:t>мателот ја барам следната информација од јавен карактер:</w:t>
      </w:r>
    </w:p>
    <w:p w14:paraId="570CAC9A" w14:textId="77777777" w:rsidR="009361E4" w:rsidRPr="009361E4" w:rsidRDefault="009361E4" w:rsidP="003B6C0C">
      <w:pPr>
        <w:rPr>
          <w:rFonts w:asciiTheme="minorHAnsi" w:hAnsiTheme="minorHAnsi" w:cstheme="minorHAnsi"/>
          <w:szCs w:val="24"/>
          <w:lang w:val="mk-MK"/>
        </w:rPr>
      </w:pPr>
    </w:p>
    <w:p w14:paraId="208B39C2" w14:textId="4E5439E8" w:rsidR="003B6C0C" w:rsidRPr="009361E4" w:rsidRDefault="003B6C0C" w:rsidP="003B6C0C">
      <w:pPr>
        <w:rPr>
          <w:rFonts w:asciiTheme="minorHAnsi" w:hAnsiTheme="minorHAnsi" w:cstheme="minorHAnsi"/>
          <w:szCs w:val="24"/>
          <w:lang w:val="mk-MK"/>
        </w:rPr>
      </w:pPr>
      <w:r w:rsidRPr="009361E4">
        <w:rPr>
          <w:rFonts w:asciiTheme="minorHAnsi" w:hAnsiTheme="minorHAnsi" w:cstheme="minorHAnsi"/>
          <w:szCs w:val="24"/>
          <w:lang w:val="mk-MK"/>
        </w:rPr>
        <w:t xml:space="preserve">Заради спроведување на анализа за структурата и организацијата </w:t>
      </w:r>
      <w:r w:rsidR="005D0C75" w:rsidRPr="009361E4">
        <w:rPr>
          <w:rFonts w:asciiTheme="minorHAnsi" w:hAnsiTheme="minorHAnsi" w:cstheme="minorHAnsi"/>
          <w:szCs w:val="24"/>
          <w:lang w:val="mk-MK"/>
        </w:rPr>
        <w:t>јавната администрација</w:t>
      </w:r>
      <w:r w:rsidRPr="009361E4">
        <w:rPr>
          <w:rFonts w:asciiTheme="minorHAnsi" w:hAnsiTheme="minorHAnsi" w:cstheme="minorHAnsi"/>
          <w:szCs w:val="24"/>
          <w:lang w:val="mk-MK"/>
        </w:rPr>
        <w:t xml:space="preserve"> во Република</w:t>
      </w:r>
      <w:r w:rsidR="005D0C75" w:rsidRPr="009361E4">
        <w:rPr>
          <w:rFonts w:asciiTheme="minorHAnsi" w:hAnsiTheme="minorHAnsi" w:cstheme="minorHAnsi"/>
          <w:szCs w:val="24"/>
          <w:lang w:val="mk-MK"/>
        </w:rPr>
        <w:t xml:space="preserve"> Северна</w:t>
      </w:r>
      <w:r w:rsidRPr="009361E4">
        <w:rPr>
          <w:rFonts w:asciiTheme="minorHAnsi" w:hAnsiTheme="minorHAnsi" w:cstheme="minorHAnsi"/>
          <w:szCs w:val="24"/>
          <w:lang w:val="mk-MK"/>
        </w:rPr>
        <w:t xml:space="preserve"> Македонија, </w:t>
      </w:r>
      <w:r w:rsidR="00B84617">
        <w:rPr>
          <w:rFonts w:asciiTheme="minorHAnsi" w:hAnsiTheme="minorHAnsi" w:cstheme="minorHAnsi"/>
          <w:szCs w:val="24"/>
          <w:lang w:val="mk-MK"/>
        </w:rPr>
        <w:t xml:space="preserve">како и практиките за </w:t>
      </w:r>
      <w:r w:rsidR="00E35832">
        <w:rPr>
          <w:rFonts w:asciiTheme="minorHAnsi" w:hAnsiTheme="minorHAnsi" w:cstheme="minorHAnsi"/>
          <w:szCs w:val="24"/>
          <w:lang w:val="mk-MK"/>
        </w:rPr>
        <w:t xml:space="preserve">комуникација со јавноста, внатрешно пријавување и придонес кон Целите на одржлив развој на ОН, </w:t>
      </w:r>
      <w:r w:rsidRPr="009361E4">
        <w:rPr>
          <w:rFonts w:asciiTheme="minorHAnsi" w:hAnsiTheme="minorHAnsi" w:cstheme="minorHAnsi"/>
          <w:szCs w:val="24"/>
          <w:lang w:val="mk-MK"/>
        </w:rPr>
        <w:t xml:space="preserve">Ве молиме да ни ги доставите следните податоци и информации за секоја од годините кои се наведени во табелата: </w:t>
      </w:r>
    </w:p>
    <w:p w14:paraId="18338B37" w14:textId="77777777" w:rsidR="009A0715" w:rsidRDefault="009A0715" w:rsidP="003B6C0C">
      <w:pPr>
        <w:rPr>
          <w:rFonts w:asciiTheme="minorHAnsi" w:hAnsiTheme="minorHAnsi" w:cstheme="minorHAnsi"/>
          <w:szCs w:val="24"/>
          <w:lang w:val="mk-MK"/>
        </w:rPr>
      </w:pPr>
    </w:p>
    <w:p w14:paraId="41F91676" w14:textId="3235F5B0" w:rsidR="009D59AE" w:rsidRDefault="009D59AE" w:rsidP="003B6C0C">
      <w:pPr>
        <w:rPr>
          <w:rFonts w:asciiTheme="minorHAnsi" w:hAnsiTheme="minorHAnsi" w:cstheme="minorHAnsi"/>
          <w:szCs w:val="24"/>
          <w:lang w:val="mk-MK"/>
        </w:rPr>
      </w:pPr>
      <w:r>
        <w:rPr>
          <w:rFonts w:asciiTheme="minorHAnsi" w:hAnsiTheme="minorHAnsi" w:cstheme="minorHAnsi"/>
          <w:szCs w:val="24"/>
          <w:lang w:val="mk-MK"/>
        </w:rPr>
        <w:t>Дел 1.</w:t>
      </w:r>
    </w:p>
    <w:p w14:paraId="3B9151B6" w14:textId="15153A36" w:rsidR="0025487C" w:rsidRPr="009361E4" w:rsidRDefault="0025487C" w:rsidP="003B6C0C">
      <w:pPr>
        <w:rPr>
          <w:rFonts w:asciiTheme="minorHAnsi" w:hAnsiTheme="minorHAnsi" w:cstheme="minorHAnsi"/>
          <w:szCs w:val="24"/>
          <w:lang w:val="mk-MK"/>
        </w:rPr>
      </w:pPr>
      <w:r>
        <w:rPr>
          <w:rFonts w:asciiTheme="minorHAnsi" w:hAnsiTheme="minorHAnsi" w:cstheme="minorHAnsi"/>
          <w:szCs w:val="24"/>
          <w:lang w:val="mk-MK"/>
        </w:rPr>
        <w:t>Структура и организација</w:t>
      </w:r>
    </w:p>
    <w:p w14:paraId="0C707841" w14:textId="77777777" w:rsidR="009A0715" w:rsidRPr="00ED7E33" w:rsidRDefault="009A0715" w:rsidP="003B6C0C">
      <w:pPr>
        <w:rPr>
          <w:rFonts w:asciiTheme="minorHAnsi" w:hAnsiTheme="minorHAnsi" w:cstheme="minorHAnsi"/>
          <w:szCs w:val="24"/>
          <w:lang w:val="mk-MK"/>
        </w:rPr>
      </w:pPr>
    </w:p>
    <w:tbl>
      <w:tblPr>
        <w:tblStyle w:val="TableGrid"/>
        <w:tblW w:w="10448" w:type="dxa"/>
        <w:tblInd w:w="-620" w:type="dxa"/>
        <w:tblLayout w:type="fixed"/>
        <w:tblLook w:val="04A0" w:firstRow="1" w:lastRow="0" w:firstColumn="1" w:lastColumn="0" w:noHBand="0" w:noVBand="1"/>
      </w:tblPr>
      <w:tblGrid>
        <w:gridCol w:w="548"/>
        <w:gridCol w:w="3960"/>
        <w:gridCol w:w="1890"/>
        <w:gridCol w:w="1890"/>
        <w:gridCol w:w="2160"/>
      </w:tblGrid>
      <w:tr w:rsidR="006336B5" w:rsidRPr="00ED7E33" w14:paraId="5C3C671D" w14:textId="77777777" w:rsidTr="006336B5">
        <w:trPr>
          <w:tblHeader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1FCBA" w14:textId="77777777" w:rsidR="006336B5" w:rsidRPr="00ED7E33" w:rsidRDefault="006336B5" w:rsidP="00A01C4F">
            <w:pPr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93E5E" w14:textId="77777777" w:rsidR="006336B5" w:rsidRPr="00ED7E33" w:rsidRDefault="006336B5" w:rsidP="0000786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Опис на ставка</w:t>
            </w:r>
          </w:p>
          <w:p w14:paraId="6FAA6AF8" w14:textId="77777777" w:rsidR="006336B5" w:rsidRPr="00ED7E33" w:rsidRDefault="006336B5" w:rsidP="0000786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/број или сум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6AF97" w14:textId="50085A9C" w:rsidR="006336B5" w:rsidRPr="00ED7E33" w:rsidRDefault="006336B5" w:rsidP="008B602F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201</w:t>
            </w:r>
            <w:r w:rsidR="0025487C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B2BAB" w14:textId="6B88E551" w:rsidR="006336B5" w:rsidRPr="00ED7E33" w:rsidRDefault="006336B5" w:rsidP="008B602F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201</w:t>
            </w:r>
            <w:r w:rsidR="0025487C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9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703AE" w14:textId="7DD23BAC" w:rsidR="006336B5" w:rsidRPr="00ED7E33" w:rsidRDefault="006336B5" w:rsidP="008B602F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20</w:t>
            </w:r>
            <w:r w:rsidR="0025487C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20</w:t>
            </w:r>
          </w:p>
        </w:tc>
      </w:tr>
      <w:tr w:rsidR="006336B5" w:rsidRPr="00ED7E33" w14:paraId="2818EC33" w14:textId="77777777" w:rsidTr="006336B5">
        <w:trPr>
          <w:trHeight w:val="1135"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CB92D" w14:textId="77777777" w:rsidR="006336B5" w:rsidRPr="00ED7E33" w:rsidRDefault="006336B5" w:rsidP="007403A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  <w:lang w:val="en-US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8AD91" w14:textId="0FD6A7F2" w:rsidR="006336B5" w:rsidRPr="00ED7E33" w:rsidRDefault="006336B5" w:rsidP="005D0C75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  <w:lang w:val="en-US"/>
              </w:rPr>
            </w:pPr>
            <w:r w:rsidRPr="00ED7E33">
              <w:rPr>
                <w:rFonts w:asciiTheme="minorHAnsi" w:hAnsiTheme="minorHAnsi" w:cstheme="minorHAnsi"/>
                <w:szCs w:val="24"/>
              </w:rPr>
              <w:t xml:space="preserve">Број на лица со заснован работен однос во Вашата 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институција</w:t>
            </w:r>
            <w:r w:rsidRPr="00ED7E33">
              <w:rPr>
                <w:rFonts w:asciiTheme="minorHAnsi" w:hAnsiTheme="minorHAnsi" w:cstheme="minorHAnsi"/>
                <w:szCs w:val="24"/>
              </w:rPr>
              <w:t xml:space="preserve"> (со полно работно време и со платени придонеси)</w:t>
            </w:r>
            <w:r w:rsidRPr="00ED7E33">
              <w:rPr>
                <w:rFonts w:asciiTheme="minorHAnsi" w:hAnsiTheme="minorHAnsi" w:cstheme="minorHAnsi"/>
                <w:szCs w:val="24"/>
                <w:lang w:val="en-US"/>
              </w:rPr>
              <w:t xml:space="preserve">, </w:t>
            </w:r>
            <w:r w:rsidRPr="00ED7E33">
              <w:rPr>
                <w:rFonts w:asciiTheme="minorHAnsi" w:hAnsiTheme="minorHAnsi" w:cstheme="minorHAnsi"/>
                <w:szCs w:val="24"/>
              </w:rPr>
              <w:t>согласно ЗАС или ЗВЈС</w:t>
            </w:r>
            <w:r w:rsidR="005D0C75">
              <w:rPr>
                <w:rFonts w:asciiTheme="minorHAnsi" w:hAnsiTheme="minorHAnsi" w:cstheme="minorHAnsi"/>
                <w:szCs w:val="24"/>
              </w:rPr>
              <w:t xml:space="preserve"> и ЗРО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F372A" w14:textId="77777777" w:rsidR="006336B5" w:rsidRPr="00ED7E33" w:rsidRDefault="006336B5" w:rsidP="00710D09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46FB4" w14:textId="77777777" w:rsidR="006336B5" w:rsidRPr="00ED7E33" w:rsidRDefault="006336B5" w:rsidP="00710D09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7C748" w14:textId="77777777" w:rsidR="006336B5" w:rsidRPr="00ED7E33" w:rsidRDefault="006336B5" w:rsidP="00710D09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5D0C75" w:rsidRPr="00ED7E33" w14:paraId="2AD0F0CE" w14:textId="77777777" w:rsidTr="006C23AB">
        <w:trPr>
          <w:trHeight w:val="919"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883A5" w14:textId="4D097A1D" w:rsidR="005D0C75" w:rsidRPr="005D0C75" w:rsidRDefault="005D0C75" w:rsidP="005D0C75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t>1.1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F284F" w14:textId="79E9941D" w:rsidR="005D0C75" w:rsidRPr="00ED7E33" w:rsidRDefault="005D0C75" w:rsidP="005D0C75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Број на админстративни службеници</w:t>
            </w:r>
            <w:r w:rsidRPr="00ED7E33">
              <w:rPr>
                <w:rFonts w:asciiTheme="minorHAnsi" w:hAnsiTheme="minorHAnsi" w:cstheme="minorHAnsi"/>
                <w:szCs w:val="24"/>
              </w:rPr>
              <w:t xml:space="preserve"> со заснован работен однос во Вашата 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институција</w:t>
            </w:r>
            <w:r w:rsidRPr="00ED7E33">
              <w:rPr>
                <w:rFonts w:asciiTheme="minorHAnsi" w:hAnsiTheme="minorHAnsi" w:cstheme="minorHAnsi"/>
                <w:szCs w:val="24"/>
              </w:rPr>
              <w:t xml:space="preserve">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A3098" w14:textId="77777777" w:rsidR="005D0C75" w:rsidRPr="00ED7E33" w:rsidRDefault="005D0C75" w:rsidP="00710D09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72584" w14:textId="77777777" w:rsidR="005D0C75" w:rsidRPr="00ED7E33" w:rsidRDefault="005D0C75" w:rsidP="00710D09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6FAD0" w14:textId="77777777" w:rsidR="005D0C75" w:rsidRPr="00ED7E33" w:rsidRDefault="005D0C75" w:rsidP="00710D09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5D0C75" w:rsidRPr="00ED7E33" w14:paraId="33976DC4" w14:textId="77777777" w:rsidTr="006C23AB">
        <w:trPr>
          <w:trHeight w:val="586"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6CCE8" w14:textId="662D26A9" w:rsidR="005D0C75" w:rsidRPr="005D0C75" w:rsidRDefault="005D0C75" w:rsidP="005D0C75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t>1.2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FB22E" w14:textId="5CE8BB27" w:rsidR="005D0C75" w:rsidRDefault="005D0C75" w:rsidP="005D0C75">
            <w:pPr>
              <w:autoSpaceDE w:val="0"/>
              <w:autoSpaceDN w:val="0"/>
              <w:adjustRightInd w:val="0"/>
              <w:jc w:val="left"/>
            </w:pPr>
            <w:r>
              <w:t xml:space="preserve">Број на даватели на услуги </w:t>
            </w:r>
            <w:r w:rsidRPr="00ED7E33">
              <w:rPr>
                <w:rFonts w:asciiTheme="minorHAnsi" w:hAnsiTheme="minorHAnsi" w:cstheme="minorHAnsi"/>
                <w:szCs w:val="24"/>
              </w:rPr>
              <w:t xml:space="preserve">со заснован работен однос во Вашата 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институциј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356A3" w14:textId="77777777" w:rsidR="005D0C75" w:rsidRPr="00ED7E33" w:rsidRDefault="005D0C75" w:rsidP="00710D09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FB9CE" w14:textId="77777777" w:rsidR="005D0C75" w:rsidRPr="00ED7E33" w:rsidRDefault="005D0C75" w:rsidP="00710D09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7E0C9" w14:textId="77777777" w:rsidR="005D0C75" w:rsidRPr="00ED7E33" w:rsidRDefault="005D0C75" w:rsidP="00710D09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5D0C75" w:rsidRPr="00ED7E33" w14:paraId="1DB0D208" w14:textId="77777777" w:rsidTr="006C23AB">
        <w:trPr>
          <w:trHeight w:val="883"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69EAA" w14:textId="6B74C5CB" w:rsidR="005D0C75" w:rsidRPr="005D0C75" w:rsidRDefault="005D0C75" w:rsidP="005D0C75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t>1.3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1C716" w14:textId="73C3B6CF" w:rsidR="005D0C75" w:rsidRDefault="005D0C75" w:rsidP="005D0C75">
            <w:pPr>
              <w:autoSpaceDE w:val="0"/>
              <w:autoSpaceDN w:val="0"/>
              <w:adjustRightInd w:val="0"/>
              <w:jc w:val="left"/>
            </w:pPr>
            <w:r>
              <w:t>Број на овластени службени лица</w:t>
            </w:r>
            <w:r w:rsidRPr="00ED7E33">
              <w:rPr>
                <w:rFonts w:asciiTheme="minorHAnsi" w:hAnsiTheme="minorHAnsi" w:cstheme="minorHAnsi"/>
                <w:szCs w:val="24"/>
              </w:rPr>
              <w:t xml:space="preserve"> со заснован работен однос во Вашата 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институциј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F5CFB" w14:textId="77777777" w:rsidR="005D0C75" w:rsidRPr="00ED7E33" w:rsidRDefault="005D0C75" w:rsidP="00710D09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EAF53" w14:textId="77777777" w:rsidR="005D0C75" w:rsidRPr="00ED7E33" w:rsidRDefault="005D0C75" w:rsidP="00710D09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8C816" w14:textId="77777777" w:rsidR="005D0C75" w:rsidRPr="00ED7E33" w:rsidRDefault="005D0C75" w:rsidP="00710D09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5D0C75" w:rsidRPr="00ED7E33" w14:paraId="0662E480" w14:textId="77777777" w:rsidTr="006C23AB">
        <w:trPr>
          <w:trHeight w:val="901"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5084E" w14:textId="48274AC7" w:rsidR="005D0C75" w:rsidRPr="005D0C75" w:rsidRDefault="005D0C75" w:rsidP="005D0C75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t>1.4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C5EB1" w14:textId="617E7DD4" w:rsidR="005D0C75" w:rsidRDefault="005D0C75" w:rsidP="005D0C75">
            <w:pPr>
              <w:autoSpaceDE w:val="0"/>
              <w:autoSpaceDN w:val="0"/>
              <w:adjustRightInd w:val="0"/>
              <w:jc w:val="left"/>
            </w:pPr>
            <w:r>
              <w:t>Број на помошно-технички лица</w:t>
            </w:r>
            <w:r w:rsidRPr="00ED7E33">
              <w:rPr>
                <w:rFonts w:asciiTheme="minorHAnsi" w:hAnsiTheme="minorHAnsi" w:cstheme="minorHAnsi"/>
                <w:szCs w:val="24"/>
              </w:rPr>
              <w:t xml:space="preserve"> со заснован работен однос во Вашата 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институциј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99BA5" w14:textId="77777777" w:rsidR="005D0C75" w:rsidRPr="00ED7E33" w:rsidRDefault="005D0C75" w:rsidP="00710D09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DFA1" w14:textId="77777777" w:rsidR="005D0C75" w:rsidRPr="00ED7E33" w:rsidRDefault="005D0C75" w:rsidP="00710D09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429C4" w14:textId="77777777" w:rsidR="005D0C75" w:rsidRPr="00ED7E33" w:rsidRDefault="005D0C75" w:rsidP="00710D09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6336B5" w:rsidRPr="00ED7E33" w14:paraId="57B6C07A" w14:textId="77777777" w:rsidTr="006336B5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A28D5" w14:textId="77777777" w:rsidR="006336B5" w:rsidRPr="00ED7E33" w:rsidRDefault="006336B5" w:rsidP="00A01C4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  <w:lang w:val="en-US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D5814" w14:textId="0781182C" w:rsidR="006336B5" w:rsidRPr="00ED7E33" w:rsidRDefault="006336B5" w:rsidP="00BD75D8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Број на лица ангажирани во Вашата институција со договори преку Агенција за привремени вработувањa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8FC43" w14:textId="77777777" w:rsidR="006336B5" w:rsidRPr="00ED7E33" w:rsidRDefault="006336B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28011" w14:textId="77777777" w:rsidR="006336B5" w:rsidRPr="00ED7E33" w:rsidRDefault="006336B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7CAF8" w14:textId="77777777" w:rsidR="006336B5" w:rsidRPr="00ED7E33" w:rsidRDefault="006336B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6336B5" w:rsidRPr="00ED7E33" w14:paraId="1E340654" w14:textId="77777777" w:rsidTr="006336B5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2FFC2" w14:textId="77777777" w:rsidR="006336B5" w:rsidRPr="00ED7E33" w:rsidRDefault="006336B5" w:rsidP="00A01C4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  <w:lang w:val="en-US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A7D7C" w14:textId="37608BA5" w:rsidR="006336B5" w:rsidRPr="00ED7E33" w:rsidRDefault="006336B5" w:rsidP="00BD75D8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Број на лица со друг вид договори за повремено или привремено вршење на услуги или авторски 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lastRenderedPageBreak/>
              <w:t>договори (засновани помеѓу лицето и Вашата институција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CC6E0" w14:textId="77777777" w:rsidR="006336B5" w:rsidRPr="00ED7E33" w:rsidRDefault="006336B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66E7D" w14:textId="77777777" w:rsidR="006336B5" w:rsidRPr="00ED7E33" w:rsidRDefault="006336B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9BFED" w14:textId="77777777" w:rsidR="006336B5" w:rsidRPr="00ED7E33" w:rsidRDefault="006336B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5D0C75" w:rsidRPr="00ED7E33" w14:paraId="0513D678" w14:textId="77777777" w:rsidTr="006336B5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AD2A2" w14:textId="77777777" w:rsidR="005D0C75" w:rsidRPr="00ED7E33" w:rsidRDefault="005D0C75" w:rsidP="00A01C4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F75C7" w14:textId="4F1664D4" w:rsidR="005D0C75" w:rsidRPr="00ED7E33" w:rsidRDefault="005D0C75" w:rsidP="00ED7E33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Број на лица со договори на определено време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646D4" w14:textId="77777777" w:rsidR="005D0C75" w:rsidRPr="00ED7E33" w:rsidRDefault="005D0C7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836D1" w14:textId="77777777" w:rsidR="005D0C75" w:rsidRPr="00ED7E33" w:rsidRDefault="005D0C7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BB6E3" w14:textId="77777777" w:rsidR="005D0C75" w:rsidRPr="00ED7E33" w:rsidRDefault="005D0C7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6336B5" w:rsidRPr="00ED7E33" w14:paraId="07E612FE" w14:textId="77777777" w:rsidTr="006336B5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DE513" w14:textId="77777777" w:rsidR="006336B5" w:rsidRPr="00ED7E33" w:rsidRDefault="006336B5" w:rsidP="00A01C4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  <w:lang w:val="en-US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9C64B" w14:textId="5A579285" w:rsidR="006336B5" w:rsidRPr="00ED7E33" w:rsidRDefault="00ED7E33" w:rsidP="00ED7E33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Вкупен б</w:t>
            </w:r>
            <w:r w:rsidR="006336B5"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рој на нововработени лица во 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в</w:t>
            </w:r>
            <w:r w:rsidR="006336B5"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ашата институција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, по години</w:t>
            </w:r>
            <w:r w:rsidR="006336B5"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 (со заснован работен однос</w:t>
            </w:r>
            <w:r w:rsidR="005D0C75">
              <w:rPr>
                <w:rFonts w:asciiTheme="minorHAnsi" w:hAnsiTheme="minorHAnsi" w:cstheme="minorHAnsi"/>
                <w:color w:val="000000" w:themeColor="text1"/>
                <w:szCs w:val="24"/>
              </w:rPr>
              <w:t>, на определено и неопределено време</w:t>
            </w:r>
            <w:r w:rsidR="006336B5"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91484" w14:textId="77777777" w:rsidR="006336B5" w:rsidRPr="00ED7E33" w:rsidRDefault="006336B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51405" w14:textId="77777777" w:rsidR="006336B5" w:rsidRPr="00ED7E33" w:rsidRDefault="006336B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DFEA1" w14:textId="77777777" w:rsidR="006336B5" w:rsidRPr="00ED7E33" w:rsidRDefault="006336B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6336B5" w:rsidRPr="00ED7E33" w14:paraId="56599E3C" w14:textId="77777777" w:rsidTr="006336B5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3577E" w14:textId="77777777" w:rsidR="006336B5" w:rsidRPr="00ED7E33" w:rsidRDefault="006336B5" w:rsidP="00A01C4F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  <w:lang w:val="en-US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03F9D" w14:textId="77777777" w:rsidR="006336B5" w:rsidRPr="00ED7E33" w:rsidRDefault="006336B5" w:rsidP="00BD75D8">
            <w:pPr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Број на вработени преземени по пат на мобилност (преземање) од други институции или органи на државна управ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51E69" w14:textId="77777777" w:rsidR="006336B5" w:rsidRPr="00ED7E33" w:rsidRDefault="006336B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C7AB6" w14:textId="77777777" w:rsidR="006336B5" w:rsidRPr="00ED7E33" w:rsidRDefault="006336B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C666A" w14:textId="77777777" w:rsidR="006336B5" w:rsidRPr="00ED7E33" w:rsidRDefault="006336B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6336B5" w:rsidRPr="00ED7E33" w14:paraId="0CFA52B3" w14:textId="77777777" w:rsidTr="006336B5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83BD6" w14:textId="77777777" w:rsidR="006336B5" w:rsidRPr="00ED7E33" w:rsidRDefault="006336B5" w:rsidP="00A01C4F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  <w:lang w:val="en-US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C6AFF" w14:textId="3CEC328D" w:rsidR="006336B5" w:rsidRPr="00ED7E33" w:rsidRDefault="006336B5" w:rsidP="00BD75D8">
            <w:pPr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Број на вработени кои заминале од Вашата институција по пат на мобилност во други институции и органи на државна управа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15B7A" w14:textId="77777777" w:rsidR="006336B5" w:rsidRPr="00ED7E33" w:rsidRDefault="006336B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F42EB" w14:textId="77777777" w:rsidR="006336B5" w:rsidRPr="00ED7E33" w:rsidRDefault="006336B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704EB" w14:textId="77777777" w:rsidR="006336B5" w:rsidRPr="00ED7E33" w:rsidRDefault="006336B5" w:rsidP="008B602F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6336B5" w:rsidRPr="00ED7E33" w14:paraId="2F6724A7" w14:textId="77777777" w:rsidTr="006336B5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05BFF" w14:textId="77777777" w:rsidR="006336B5" w:rsidRPr="00ED7E33" w:rsidRDefault="006336B5" w:rsidP="00A01C4F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630C8" w14:textId="7FD4D733" w:rsidR="006336B5" w:rsidRPr="00ED7E33" w:rsidRDefault="006336B5" w:rsidP="00BD75D8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ED7E33">
              <w:rPr>
                <w:rFonts w:asciiTheme="minorHAnsi" w:hAnsiTheme="minorHAnsi" w:cstheme="minorHAnsi"/>
                <w:szCs w:val="24"/>
              </w:rPr>
              <w:t xml:space="preserve">Број на лица од Вашата институција кои се наоѓаат на 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трансфер листата на можни преземања (Согласно ЗАС и ЗВЈС)</w:t>
            </w:r>
            <w:r w:rsidRPr="00ED7E33">
              <w:rPr>
                <w:rStyle w:val="FootnoteReference"/>
                <w:rFonts w:asciiTheme="minorHAnsi" w:hAnsiTheme="minorHAnsi" w:cstheme="minorHAnsi"/>
                <w:color w:val="008000"/>
                <w:szCs w:val="24"/>
              </w:rPr>
              <w:footnoteReference w:id="1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A5F44" w14:textId="77777777" w:rsidR="006336B5" w:rsidRPr="00ED7E33" w:rsidRDefault="006336B5" w:rsidP="007E77EC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5A226" w14:textId="77777777" w:rsidR="006336B5" w:rsidRPr="00ED7E33" w:rsidRDefault="006336B5" w:rsidP="007E77EC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A5B9A" w14:textId="77777777" w:rsidR="006336B5" w:rsidRPr="00ED7E33" w:rsidRDefault="006336B5" w:rsidP="007E77EC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6336B5" w:rsidRPr="00ED7E33" w14:paraId="6567545A" w14:textId="77777777" w:rsidTr="006336B5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FC2F9" w14:textId="77777777" w:rsidR="006336B5" w:rsidRPr="00ED7E33" w:rsidRDefault="006336B5" w:rsidP="00A01C4F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7831A" w14:textId="15BD800A" w:rsidR="006336B5" w:rsidRPr="00ED7E33" w:rsidRDefault="006336B5" w:rsidP="00BD75D8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>Број на лица на кои им прекинал работниот однос во Вашата институција по основ на навршена старосна граница за пензиј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D6293" w14:textId="77777777" w:rsidR="006336B5" w:rsidRPr="00ED7E33" w:rsidRDefault="006336B5" w:rsidP="007E77EC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B6AFB" w14:textId="77777777" w:rsidR="006336B5" w:rsidRPr="00ED7E33" w:rsidRDefault="006336B5" w:rsidP="007E77EC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40742" w14:textId="77777777" w:rsidR="006336B5" w:rsidRPr="00ED7E33" w:rsidRDefault="006336B5" w:rsidP="007E77EC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6336B5" w:rsidRPr="00ED7E33" w14:paraId="7F5B54C6" w14:textId="77777777" w:rsidTr="006336B5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6CCAA" w14:textId="77777777" w:rsidR="006336B5" w:rsidRPr="00ED7E33" w:rsidRDefault="006336B5" w:rsidP="006336B5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68CE4" w14:textId="277DE952" w:rsidR="006336B5" w:rsidRPr="00ED7E33" w:rsidRDefault="006336B5" w:rsidP="006336B5">
            <w:pPr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Број на лица на кои им прекинал работниот однос во Вашата институција по било кој друг основ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7FFB0" w14:textId="77777777" w:rsidR="006336B5" w:rsidRPr="00ED7E33" w:rsidRDefault="006336B5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8DC53" w14:textId="77777777" w:rsidR="006336B5" w:rsidRPr="00ED7E33" w:rsidRDefault="006336B5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950BE" w14:textId="77777777" w:rsidR="006336B5" w:rsidRPr="00ED7E33" w:rsidRDefault="006336B5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6336B5" w:rsidRPr="00ED7E33" w14:paraId="7B992D13" w14:textId="77777777" w:rsidTr="006336B5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0BF23" w14:textId="77777777" w:rsidR="006336B5" w:rsidRPr="00ED7E33" w:rsidRDefault="006336B5" w:rsidP="006336B5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15305" w14:textId="246CABA2" w:rsidR="006336B5" w:rsidRPr="00ED7E33" w:rsidRDefault="006336B5" w:rsidP="006336B5">
            <w:pPr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szCs w:val="24"/>
              </w:rPr>
              <w:t>Број на спроведени дисциплински постапки против вработени во Вашата институциј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AAE3A" w14:textId="77777777" w:rsidR="006336B5" w:rsidRPr="00ED7E33" w:rsidRDefault="006336B5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A9E84" w14:textId="77777777" w:rsidR="006336B5" w:rsidRPr="00ED7E33" w:rsidRDefault="006336B5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017AE" w14:textId="77777777" w:rsidR="006336B5" w:rsidRPr="00ED7E33" w:rsidRDefault="006336B5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ED7E33" w:rsidRPr="00ED7E33" w14:paraId="50C11A5A" w14:textId="77777777" w:rsidTr="006336B5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50658" w14:textId="77777777" w:rsidR="00ED7E33" w:rsidRPr="00ED7E33" w:rsidRDefault="00ED7E33" w:rsidP="006336B5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11916" w14:textId="39DBA63A" w:rsidR="00ED7E33" w:rsidRPr="00ED7E33" w:rsidRDefault="00ED7E33" w:rsidP="006336B5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ED7E33">
              <w:rPr>
                <w:rFonts w:asciiTheme="minorHAnsi" w:hAnsiTheme="minorHAnsi" w:cstheme="minorHAnsi"/>
              </w:rPr>
              <w:t>Број на унапредени вработени преку интерен оглас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C46E4" w14:textId="77777777" w:rsidR="00ED7E33" w:rsidRPr="00ED7E33" w:rsidRDefault="00ED7E33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89A3A" w14:textId="77777777" w:rsidR="00ED7E33" w:rsidRPr="00ED7E33" w:rsidRDefault="00ED7E33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19796" w14:textId="77777777" w:rsidR="00ED7E33" w:rsidRPr="00ED7E33" w:rsidRDefault="00ED7E33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ED7E33" w:rsidRPr="00ED7E33" w14:paraId="2CB70CBB" w14:textId="77777777" w:rsidTr="006336B5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C09FB" w14:textId="77777777" w:rsidR="00ED7E33" w:rsidRPr="00ED7E33" w:rsidRDefault="00ED7E33" w:rsidP="006336B5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7B8CE" w14:textId="05703196" w:rsidR="00ED7E33" w:rsidRPr="00ED7E33" w:rsidRDefault="00ED7E33" w:rsidP="006336B5">
            <w:pPr>
              <w:jc w:val="left"/>
              <w:rPr>
                <w:rFonts w:asciiTheme="minorHAnsi" w:hAnsiTheme="minorHAnsi" w:cstheme="minorHAnsi"/>
              </w:rPr>
            </w:pPr>
            <w:r w:rsidRPr="00ED7E33">
              <w:rPr>
                <w:rFonts w:asciiTheme="minorHAnsi" w:hAnsiTheme="minorHAnsi" w:cstheme="minorHAnsi"/>
              </w:rPr>
              <w:t>Број на вработени со прекинат работен однос поради негативни оценки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96969" w14:textId="77777777" w:rsidR="00ED7E33" w:rsidRPr="00ED7E33" w:rsidRDefault="00ED7E33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DD249" w14:textId="77777777" w:rsidR="00ED7E33" w:rsidRPr="00ED7E33" w:rsidRDefault="00ED7E33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91F00" w14:textId="77777777" w:rsidR="00ED7E33" w:rsidRPr="00ED7E33" w:rsidRDefault="00ED7E33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6336B5" w:rsidRPr="00ED7E33" w14:paraId="5FF78CF7" w14:textId="77777777" w:rsidTr="006336B5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6EA0F" w14:textId="77777777" w:rsidR="006336B5" w:rsidRPr="00ED7E33" w:rsidRDefault="006336B5" w:rsidP="006336B5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E1D17" w14:textId="78012C35" w:rsidR="006336B5" w:rsidRPr="00ED7E33" w:rsidRDefault="006336B5" w:rsidP="006336B5">
            <w:pPr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szCs w:val="24"/>
              </w:rPr>
              <w:t>Број на покренати второстепени постапки за повреда на право од работен однос кои се водат против ваши</w:t>
            </w:r>
            <w:r w:rsidRPr="00ED7E33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 одлуки/решениј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EB474" w14:textId="77777777" w:rsidR="006336B5" w:rsidRPr="00ED7E33" w:rsidRDefault="006336B5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D895A" w14:textId="77777777" w:rsidR="006336B5" w:rsidRPr="00ED7E33" w:rsidRDefault="006336B5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B18E9" w14:textId="77777777" w:rsidR="006336B5" w:rsidRPr="00ED7E33" w:rsidRDefault="006336B5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6336B5" w:rsidRPr="00ED7E33" w14:paraId="47501251" w14:textId="77777777" w:rsidTr="006336B5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826C1" w14:textId="77777777" w:rsidR="006336B5" w:rsidRPr="00ED7E33" w:rsidRDefault="006336B5" w:rsidP="006336B5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711D" w14:textId="6009DC99" w:rsidR="006336B5" w:rsidRPr="00ED7E33" w:rsidRDefault="006336B5" w:rsidP="006336B5">
            <w:pPr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szCs w:val="24"/>
              </w:rPr>
              <w:t xml:space="preserve">Број на постапки против кои вработените имаат покренато </w:t>
            </w:r>
            <w:r w:rsidRPr="00ED7E33">
              <w:rPr>
                <w:rFonts w:asciiTheme="minorHAnsi" w:hAnsiTheme="minorHAnsi" w:cstheme="minorHAnsi"/>
                <w:szCs w:val="24"/>
              </w:rPr>
              <w:lastRenderedPageBreak/>
              <w:t xml:space="preserve">судски спор за повреда на работен однос пред надлежен суд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72572" w14:textId="77777777" w:rsidR="006336B5" w:rsidRPr="00ED7E33" w:rsidRDefault="006336B5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4844B" w14:textId="77777777" w:rsidR="006336B5" w:rsidRPr="00ED7E33" w:rsidRDefault="006336B5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41114" w14:textId="77777777" w:rsidR="006336B5" w:rsidRPr="00ED7E33" w:rsidRDefault="006336B5" w:rsidP="006336B5">
            <w:pPr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ED7E33" w:rsidRPr="00ED7E33" w14:paraId="35279D1C" w14:textId="77777777" w:rsidTr="008031B0"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71803" w14:textId="77777777" w:rsidR="00ED7E33" w:rsidRPr="00ED7E33" w:rsidRDefault="00ED7E33" w:rsidP="00ED7E33">
            <w:pPr>
              <w:pStyle w:val="ListParagraph"/>
              <w:numPr>
                <w:ilvl w:val="0"/>
                <w:numId w:val="2"/>
              </w:numPr>
              <w:ind w:left="368" w:hanging="284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10528" w14:textId="7ADC6C2E" w:rsidR="00ED7E33" w:rsidRPr="00ED7E33" w:rsidRDefault="00ED7E33" w:rsidP="00ED7E33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 w:rsidRPr="00ED7E33">
              <w:rPr>
                <w:rFonts w:asciiTheme="minorHAnsi" w:hAnsiTheme="minorHAnsi" w:cstheme="minorHAnsi"/>
              </w:rPr>
              <w:t>Дали имате направено функционална анализа во институцијата</w:t>
            </w:r>
            <w:r w:rsidR="00F71630">
              <w:rPr>
                <w:rFonts w:asciiTheme="minorHAnsi" w:hAnsiTheme="minorHAnsi" w:cstheme="minorHAnsi"/>
              </w:rPr>
              <w:t xml:space="preserve"> во периодот 2017-2020?</w:t>
            </w:r>
            <w:r>
              <w:rPr>
                <w:rFonts w:asciiTheme="minorHAnsi" w:hAnsiTheme="minorHAnsi" w:cstheme="minorHAnsi"/>
              </w:rPr>
              <w:t>. Ве молиме заокружете</w:t>
            </w:r>
          </w:p>
        </w:tc>
        <w:tc>
          <w:tcPr>
            <w:tcW w:w="59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B34DB" w14:textId="06B3C5A8" w:rsidR="00ED7E33" w:rsidRPr="00ED7E33" w:rsidRDefault="00ED7E33" w:rsidP="00ED7E33">
            <w:pPr>
              <w:jc w:val="center"/>
              <w:rPr>
                <w:rFonts w:asciiTheme="minorHAnsi" w:eastAsiaTheme="minorHAnsi" w:hAnsiTheme="minorHAnsi" w:cstheme="minorHAnsi"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</w:rPr>
              <w:t>ДА / НЕ</w:t>
            </w:r>
          </w:p>
        </w:tc>
      </w:tr>
    </w:tbl>
    <w:p w14:paraId="6DB39781" w14:textId="77777777" w:rsidR="009C5272" w:rsidRPr="00ED7E33" w:rsidRDefault="009C5272" w:rsidP="003B6C0C">
      <w:pPr>
        <w:autoSpaceDE w:val="0"/>
        <w:autoSpaceDN w:val="0"/>
        <w:adjustRightInd w:val="0"/>
        <w:rPr>
          <w:rFonts w:asciiTheme="minorHAnsi" w:hAnsiTheme="minorHAnsi" w:cstheme="minorHAnsi"/>
          <w:b/>
          <w:szCs w:val="24"/>
          <w:lang w:val="mk-MK"/>
        </w:rPr>
      </w:pPr>
    </w:p>
    <w:p w14:paraId="51F02F3A" w14:textId="0650AB40" w:rsidR="00E35832" w:rsidRDefault="00E35832" w:rsidP="00710D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mk-MK"/>
        </w:rPr>
      </w:pPr>
      <w:r>
        <w:rPr>
          <w:rFonts w:asciiTheme="minorHAnsi" w:hAnsiTheme="minorHAnsi" w:cstheme="minorHAnsi"/>
          <w:szCs w:val="24"/>
          <w:lang w:val="mk-MK"/>
        </w:rPr>
        <w:t>Дел 2.</w:t>
      </w:r>
    </w:p>
    <w:p w14:paraId="511EE06D" w14:textId="09090F01" w:rsidR="0025487C" w:rsidRDefault="0025487C" w:rsidP="00710D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mk-MK"/>
        </w:rPr>
      </w:pPr>
      <w:r>
        <w:rPr>
          <w:rFonts w:asciiTheme="minorHAnsi" w:hAnsiTheme="minorHAnsi" w:cstheme="minorHAnsi"/>
          <w:szCs w:val="24"/>
          <w:lang w:val="mk-MK"/>
        </w:rPr>
        <w:t>Практиките за комуникација со јавноста, внатрешно пријавување и придонес кон Целите на одржлив развој на ОН</w:t>
      </w:r>
    </w:p>
    <w:p w14:paraId="5FC66E4B" w14:textId="77777777" w:rsidR="00E35832" w:rsidRDefault="00E35832" w:rsidP="00710D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mk-MK"/>
        </w:rPr>
      </w:pPr>
    </w:p>
    <w:tbl>
      <w:tblPr>
        <w:tblStyle w:val="TableGrid"/>
        <w:tblW w:w="10448" w:type="dxa"/>
        <w:tblInd w:w="-620" w:type="dxa"/>
        <w:tblLayout w:type="fixed"/>
        <w:tblLook w:val="04A0" w:firstRow="1" w:lastRow="0" w:firstColumn="1" w:lastColumn="0" w:noHBand="0" w:noVBand="1"/>
      </w:tblPr>
      <w:tblGrid>
        <w:gridCol w:w="548"/>
        <w:gridCol w:w="3960"/>
        <w:gridCol w:w="1890"/>
        <w:gridCol w:w="1890"/>
        <w:gridCol w:w="2160"/>
      </w:tblGrid>
      <w:tr w:rsidR="00E35832" w:rsidRPr="00ED7E33" w14:paraId="28D4F412" w14:textId="77777777" w:rsidTr="003F33D5">
        <w:trPr>
          <w:tblHeader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91D3E" w14:textId="77777777" w:rsidR="00E35832" w:rsidRPr="00ED7E33" w:rsidRDefault="00E35832" w:rsidP="003F33D5">
            <w:pPr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3B89A" w14:textId="77777777" w:rsidR="00E35832" w:rsidRPr="00ED7E33" w:rsidRDefault="00E35832" w:rsidP="003F33D5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Опис на ставка</w:t>
            </w:r>
          </w:p>
          <w:p w14:paraId="3E6DC70F" w14:textId="77777777" w:rsidR="00E35832" w:rsidRPr="00ED7E33" w:rsidRDefault="00E35832" w:rsidP="003F33D5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 w:rsidRPr="00ED7E33"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/број или сума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A5F7F" w14:textId="1EE0842F" w:rsidR="00E35832" w:rsidRPr="00ED7E33" w:rsidRDefault="00E35832" w:rsidP="003F33D5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201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E44D5" w14:textId="5B435CA2" w:rsidR="00E35832" w:rsidRPr="00ED7E33" w:rsidRDefault="00E35832" w:rsidP="003F33D5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2019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373F8" w14:textId="05A580C3" w:rsidR="00E35832" w:rsidRPr="00ED7E33" w:rsidRDefault="00E35832" w:rsidP="003F33D5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Cs w:val="24"/>
              </w:rPr>
              <w:t>2020</w:t>
            </w:r>
          </w:p>
        </w:tc>
      </w:tr>
      <w:tr w:rsidR="00E35832" w:rsidRPr="00ED7E33" w14:paraId="63281E61" w14:textId="77777777" w:rsidTr="003F33D5">
        <w:trPr>
          <w:trHeight w:val="1135"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41D80" w14:textId="77777777" w:rsidR="00E35832" w:rsidRPr="00ED7E33" w:rsidRDefault="00E35832" w:rsidP="00E35832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  <w:lang w:val="en-US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C6B81" w14:textId="7A1E338C" w:rsidR="00E35832" w:rsidRPr="00ED7E33" w:rsidRDefault="00E35832" w:rsidP="003F33D5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  <w:lang w:val="en-US"/>
              </w:rPr>
            </w:pPr>
            <w:r w:rsidRPr="00E35832">
              <w:rPr>
                <w:rFonts w:asciiTheme="minorHAnsi" w:hAnsiTheme="minorHAnsi" w:cstheme="minorHAnsi"/>
                <w:szCs w:val="24"/>
              </w:rPr>
              <w:t xml:space="preserve">Колку барања за </w:t>
            </w:r>
            <w:r>
              <w:rPr>
                <w:rFonts w:asciiTheme="minorHAnsi" w:hAnsiTheme="minorHAnsi" w:cstheme="minorHAnsi"/>
                <w:szCs w:val="24"/>
              </w:rPr>
              <w:t xml:space="preserve">пристап до </w:t>
            </w:r>
            <w:r w:rsidRPr="00E35832">
              <w:rPr>
                <w:rFonts w:asciiTheme="minorHAnsi" w:hAnsiTheme="minorHAnsi" w:cstheme="minorHAnsi"/>
                <w:szCs w:val="24"/>
              </w:rPr>
              <w:t>информации од јавен карактер беа пристигнати до вашата институција во изминатите три години?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4E996" w14:textId="77777777" w:rsidR="00E35832" w:rsidRPr="00ED7E33" w:rsidRDefault="00E35832" w:rsidP="003F33D5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0267" w14:textId="77777777" w:rsidR="00E35832" w:rsidRPr="00ED7E33" w:rsidRDefault="00E35832" w:rsidP="003F33D5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D3E7" w14:textId="77777777" w:rsidR="00E35832" w:rsidRPr="00ED7E33" w:rsidRDefault="00E35832" w:rsidP="003F33D5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E35832" w:rsidRPr="00ED7E33" w14:paraId="186D46D1" w14:textId="77777777" w:rsidTr="003F33D5">
        <w:trPr>
          <w:trHeight w:val="1135"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A8F44" w14:textId="77777777" w:rsidR="00E35832" w:rsidRPr="00ED7E33" w:rsidRDefault="00E35832" w:rsidP="00E35832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D8018" w14:textId="0A2A76B6" w:rsidR="00E35832" w:rsidRDefault="00E35832" w:rsidP="00E35832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 w:rsidRPr="00E35832">
              <w:rPr>
                <w:rFonts w:asciiTheme="minorHAnsi" w:hAnsiTheme="minorHAnsi" w:cstheme="minorHAnsi"/>
                <w:szCs w:val="24"/>
              </w:rPr>
              <w:t>Колку и как</w:t>
            </w:r>
            <w:r w:rsidR="00EF3B7D">
              <w:rPr>
                <w:rFonts w:asciiTheme="minorHAnsi" w:hAnsiTheme="minorHAnsi" w:cstheme="minorHAnsi"/>
                <w:szCs w:val="24"/>
              </w:rPr>
              <w:t xml:space="preserve">ов вид </w:t>
            </w:r>
            <w:r w:rsidR="00222253">
              <w:rPr>
                <w:rFonts w:asciiTheme="minorHAnsi" w:hAnsiTheme="minorHAnsi" w:cstheme="minorHAnsi"/>
                <w:szCs w:val="24"/>
              </w:rPr>
              <w:t xml:space="preserve">консултативни </w:t>
            </w:r>
            <w:r w:rsidRPr="00E35832">
              <w:rPr>
                <w:rFonts w:asciiTheme="minorHAnsi" w:hAnsiTheme="minorHAnsi" w:cstheme="minorHAnsi"/>
                <w:szCs w:val="24"/>
              </w:rPr>
              <w:t xml:space="preserve">јавни средби со граѓани и граѓански сектор има одржано вашата институција во </w:t>
            </w:r>
            <w:r>
              <w:rPr>
                <w:rFonts w:asciiTheme="minorHAnsi" w:hAnsiTheme="minorHAnsi" w:cstheme="minorHAnsi"/>
                <w:szCs w:val="24"/>
              </w:rPr>
              <w:t>изминатите три години?</w:t>
            </w:r>
          </w:p>
          <w:p w14:paraId="2B9398BA" w14:textId="1A18E010" w:rsidR="00D978D9" w:rsidRDefault="00D978D9" w:rsidP="00EF3B7D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а) </w:t>
            </w:r>
            <w:r w:rsidRPr="00E35832">
              <w:rPr>
                <w:rFonts w:asciiTheme="minorHAnsi" w:hAnsiTheme="minorHAnsi" w:cstheme="minorHAnsi"/>
                <w:szCs w:val="24"/>
              </w:rPr>
              <w:t>консултации за закони</w:t>
            </w:r>
            <w:r>
              <w:rPr>
                <w:rFonts w:asciiTheme="minorHAnsi" w:hAnsiTheme="minorHAnsi" w:cstheme="minorHAnsi"/>
                <w:szCs w:val="24"/>
              </w:rPr>
              <w:t>/стратегии</w:t>
            </w:r>
            <w:r w:rsidR="00EF3B7D">
              <w:rPr>
                <w:rFonts w:asciiTheme="minorHAnsi" w:hAnsiTheme="minorHAnsi" w:cstheme="minorHAnsi"/>
                <w:szCs w:val="24"/>
              </w:rPr>
              <w:t>;</w:t>
            </w:r>
          </w:p>
          <w:p w14:paraId="564234B1" w14:textId="47588547" w:rsidR="00D978D9" w:rsidRDefault="00D978D9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б)</w:t>
            </w:r>
            <w:r w:rsidRPr="00E35832">
              <w:rPr>
                <w:rFonts w:asciiTheme="minorHAnsi" w:hAnsiTheme="minorHAnsi" w:cstheme="minorHAnsi"/>
                <w:szCs w:val="24"/>
              </w:rPr>
              <w:t xml:space="preserve"> п</w:t>
            </w:r>
            <w:r>
              <w:rPr>
                <w:rFonts w:asciiTheme="minorHAnsi" w:hAnsiTheme="minorHAnsi" w:cstheme="minorHAnsi"/>
                <w:szCs w:val="24"/>
              </w:rPr>
              <w:t>ланирање на програмите за работа, на буџет</w:t>
            </w:r>
            <w:r w:rsidR="00EF3B7D">
              <w:rPr>
                <w:rFonts w:asciiTheme="minorHAnsi" w:hAnsiTheme="minorHAnsi" w:cstheme="minorHAnsi"/>
                <w:szCs w:val="24"/>
              </w:rPr>
              <w:t>;</w:t>
            </w:r>
          </w:p>
          <w:p w14:paraId="52BA4F96" w14:textId="44E048C0" w:rsidR="00EF3B7D" w:rsidRDefault="00D978D9" w:rsidP="00EF3B7D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в) </w:t>
            </w:r>
            <w:r w:rsidRPr="00E35832">
              <w:rPr>
                <w:rFonts w:asciiTheme="minorHAnsi" w:hAnsiTheme="minorHAnsi" w:cstheme="minorHAnsi"/>
                <w:szCs w:val="24"/>
              </w:rPr>
              <w:t>средби за известување за напредок</w:t>
            </w:r>
            <w:r>
              <w:rPr>
                <w:rFonts w:asciiTheme="minorHAnsi" w:hAnsiTheme="minorHAnsi" w:cstheme="minorHAnsi"/>
                <w:szCs w:val="24"/>
              </w:rPr>
              <w:t xml:space="preserve"> по активности/ проекти и сл,</w:t>
            </w:r>
          </w:p>
          <w:p w14:paraId="22B71A77" w14:textId="6B53D84C" w:rsidR="00D978D9" w:rsidRPr="00E35832" w:rsidRDefault="00D978D9" w:rsidP="00EF3B7D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г) друго.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B3AD2" w14:textId="77777777" w:rsidR="00E35832" w:rsidRDefault="00E35832" w:rsidP="003F33D5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  <w:p w14:paraId="63878A0D" w14:textId="2C56B33D" w:rsidR="00D978D9" w:rsidRPr="00222253" w:rsidRDefault="00D978D9" w:rsidP="00222253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</w:rPr>
              <w:t>а)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____</w:t>
            </w:r>
            <w:r>
              <w:rPr>
                <w:rFonts w:asciiTheme="minorHAnsi" w:hAnsiTheme="minorHAnsi" w:cstheme="minorHAnsi"/>
                <w:szCs w:val="24"/>
              </w:rPr>
              <w:t>(број)</w:t>
            </w:r>
          </w:p>
          <w:p w14:paraId="61C80005" w14:textId="52A6B0DE" w:rsidR="00D978D9" w:rsidRDefault="00D978D9" w:rsidP="00222253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б)</w:t>
            </w:r>
            <w:r w:rsidR="0025487C">
              <w:rPr>
                <w:rFonts w:asciiTheme="minorHAnsi" w:hAnsiTheme="minorHAnsi" w:cstheme="minorHAnsi"/>
                <w:szCs w:val="24"/>
                <w:lang w:val="en-US"/>
              </w:rPr>
              <w:t>_______</w:t>
            </w:r>
            <w:r w:rsidR="0025487C">
              <w:rPr>
                <w:rFonts w:asciiTheme="minorHAnsi" w:hAnsiTheme="minorHAnsi" w:cstheme="minorHAnsi"/>
                <w:szCs w:val="24"/>
              </w:rPr>
              <w:t>(број)</w:t>
            </w:r>
          </w:p>
          <w:p w14:paraId="48C65C8C" w14:textId="57AFD6A3" w:rsidR="00EF3B7D" w:rsidRPr="007F6C36" w:rsidRDefault="00D978D9" w:rsidP="00222253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в)</w:t>
            </w:r>
            <w:r w:rsidR="0025487C">
              <w:rPr>
                <w:rFonts w:asciiTheme="minorHAnsi" w:hAnsiTheme="minorHAnsi" w:cstheme="minorHAnsi"/>
                <w:szCs w:val="24"/>
                <w:lang w:val="en-US"/>
              </w:rPr>
              <w:t xml:space="preserve"> _______</w:t>
            </w:r>
            <w:r w:rsidR="0025487C">
              <w:rPr>
                <w:rFonts w:asciiTheme="minorHAnsi" w:hAnsiTheme="minorHAnsi" w:cstheme="minorHAnsi"/>
                <w:szCs w:val="24"/>
              </w:rPr>
              <w:t>(број)</w:t>
            </w:r>
          </w:p>
          <w:p w14:paraId="5F5E84EC" w14:textId="0FCA0728" w:rsidR="0025487C" w:rsidRDefault="00D978D9" w:rsidP="0025487C">
            <w:pPr>
              <w:jc w:val="left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</w:rPr>
              <w:t>г)</w:t>
            </w:r>
            <w:r w:rsidR="0025487C">
              <w:rPr>
                <w:rFonts w:asciiTheme="minorHAnsi" w:hAnsiTheme="minorHAnsi" w:cstheme="minorHAnsi"/>
                <w:szCs w:val="24"/>
                <w:lang w:val="en-US"/>
              </w:rPr>
              <w:t>_______</w:t>
            </w:r>
          </w:p>
          <w:p w14:paraId="657F1D52" w14:textId="481E3550" w:rsidR="00E35832" w:rsidRPr="00ED7E33" w:rsidRDefault="0025487C" w:rsidP="0025487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(појаснете што </w:t>
            </w:r>
            <w:r w:rsidR="00D978D9">
              <w:rPr>
                <w:rFonts w:asciiTheme="minorHAnsi" w:hAnsiTheme="minorHAnsi" w:cstheme="minorHAnsi"/>
                <w:szCs w:val="24"/>
              </w:rPr>
              <w:t>друго</w:t>
            </w:r>
            <w:r>
              <w:rPr>
                <w:rFonts w:asciiTheme="minorHAnsi" w:hAnsiTheme="minorHAnsi" w:cstheme="minorHAnsi"/>
                <w:szCs w:val="24"/>
              </w:rPr>
              <w:t xml:space="preserve"> и наведете број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1ED8C" w14:textId="77777777" w:rsidR="00E35832" w:rsidRDefault="00E35832" w:rsidP="003F33D5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  <w:p w14:paraId="1012C578" w14:textId="77777777" w:rsidR="0025487C" w:rsidRPr="003F33D5" w:rsidRDefault="0025487C" w:rsidP="0025487C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</w:rPr>
              <w:t>а)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____</w:t>
            </w:r>
            <w:r>
              <w:rPr>
                <w:rFonts w:asciiTheme="minorHAnsi" w:hAnsiTheme="minorHAnsi" w:cstheme="minorHAnsi"/>
                <w:szCs w:val="24"/>
              </w:rPr>
              <w:t>(број)</w:t>
            </w:r>
          </w:p>
          <w:p w14:paraId="3B2E3A24" w14:textId="77777777" w:rsidR="0025487C" w:rsidRDefault="0025487C" w:rsidP="0025487C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б)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____</w:t>
            </w:r>
            <w:r>
              <w:rPr>
                <w:rFonts w:asciiTheme="minorHAnsi" w:hAnsiTheme="minorHAnsi" w:cstheme="minorHAnsi"/>
                <w:szCs w:val="24"/>
              </w:rPr>
              <w:t>(број)</w:t>
            </w:r>
          </w:p>
          <w:p w14:paraId="328AE5E9" w14:textId="7EA29F75" w:rsidR="00EF3B7D" w:rsidRDefault="0025487C" w:rsidP="0025487C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в)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 xml:space="preserve"> _______</w:t>
            </w:r>
            <w:r>
              <w:rPr>
                <w:rFonts w:asciiTheme="minorHAnsi" w:hAnsiTheme="minorHAnsi" w:cstheme="minorHAnsi"/>
                <w:szCs w:val="24"/>
              </w:rPr>
              <w:t>(број)</w:t>
            </w:r>
          </w:p>
          <w:p w14:paraId="045D065C" w14:textId="3FCC3C59" w:rsidR="0025487C" w:rsidRDefault="0025487C" w:rsidP="0025487C">
            <w:pPr>
              <w:jc w:val="left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</w:rPr>
              <w:t>г)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____</w:t>
            </w:r>
          </w:p>
          <w:p w14:paraId="5894C7AD" w14:textId="7FC99F35" w:rsidR="0025487C" w:rsidRPr="00ED7E33" w:rsidRDefault="0025487C" w:rsidP="0025487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(појаснете што друго и наведете број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D9F66" w14:textId="77777777" w:rsidR="00E35832" w:rsidRDefault="00E35832" w:rsidP="003F33D5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  <w:p w14:paraId="5B0902AA" w14:textId="77777777" w:rsidR="0025487C" w:rsidRPr="003F33D5" w:rsidRDefault="0025487C" w:rsidP="0025487C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</w:rPr>
              <w:t>а)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____</w:t>
            </w:r>
            <w:r>
              <w:rPr>
                <w:rFonts w:asciiTheme="minorHAnsi" w:hAnsiTheme="minorHAnsi" w:cstheme="minorHAnsi"/>
                <w:szCs w:val="24"/>
              </w:rPr>
              <w:t>(број)</w:t>
            </w:r>
          </w:p>
          <w:p w14:paraId="03B82248" w14:textId="77777777" w:rsidR="0025487C" w:rsidRDefault="0025487C" w:rsidP="0025487C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б)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____</w:t>
            </w:r>
            <w:r>
              <w:rPr>
                <w:rFonts w:asciiTheme="minorHAnsi" w:hAnsiTheme="minorHAnsi" w:cstheme="minorHAnsi"/>
                <w:szCs w:val="24"/>
              </w:rPr>
              <w:t>(број)</w:t>
            </w:r>
          </w:p>
          <w:p w14:paraId="2AF316C9" w14:textId="69801A4D" w:rsidR="00EF3B7D" w:rsidRDefault="0025487C" w:rsidP="0025487C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в)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 xml:space="preserve"> _______</w:t>
            </w:r>
            <w:r>
              <w:rPr>
                <w:rFonts w:asciiTheme="minorHAnsi" w:hAnsiTheme="minorHAnsi" w:cstheme="minorHAnsi"/>
                <w:szCs w:val="24"/>
              </w:rPr>
              <w:t>(број)</w:t>
            </w:r>
          </w:p>
          <w:p w14:paraId="297258D4" w14:textId="727DF25B" w:rsidR="0025487C" w:rsidRDefault="0025487C" w:rsidP="0025487C">
            <w:pPr>
              <w:jc w:val="left"/>
              <w:rPr>
                <w:rFonts w:asciiTheme="minorHAnsi" w:hAnsiTheme="minorHAnsi" w:cstheme="minorHAnsi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Cs w:val="24"/>
              </w:rPr>
              <w:t>г)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_______</w:t>
            </w:r>
          </w:p>
          <w:p w14:paraId="5EBD1F79" w14:textId="22C67F8E" w:rsidR="0025487C" w:rsidRPr="00ED7E33" w:rsidRDefault="0025487C" w:rsidP="0025487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(појаснете што друго и наведете број)</w:t>
            </w:r>
          </w:p>
        </w:tc>
      </w:tr>
      <w:tr w:rsidR="0025487C" w:rsidRPr="00ED7E33" w14:paraId="2F0DA855" w14:textId="77777777" w:rsidTr="003F33D5">
        <w:trPr>
          <w:trHeight w:val="1135"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B4399" w14:textId="77777777" w:rsidR="0025487C" w:rsidRPr="00ED7E33" w:rsidRDefault="0025487C" w:rsidP="00E35832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D0F49" w14:textId="0FF16774" w:rsidR="0025487C" w:rsidRPr="00E35832" w:rsidRDefault="0025487C" w:rsidP="0025487C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 w:rsidRPr="0025487C">
              <w:rPr>
                <w:rFonts w:asciiTheme="minorHAnsi" w:hAnsiTheme="minorHAnsi" w:cstheme="minorHAnsi"/>
                <w:szCs w:val="24"/>
              </w:rPr>
              <w:t>Колку случаи на заштитено внатрешно пријавување сте имале во изминатите три години во вашата институција и по колку од нив е постапено?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97CDC" w14:textId="25E8E30A" w:rsidR="0025487C" w:rsidRDefault="0025487C" w:rsidP="003F33D5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Пријавени  (број)</w:t>
            </w:r>
          </w:p>
          <w:p w14:paraId="3864AE27" w14:textId="77777777" w:rsidR="0025487C" w:rsidRDefault="0025487C" w:rsidP="003F33D5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  <w:p w14:paraId="3A804108" w14:textId="13BBC7B3" w:rsidR="0025487C" w:rsidRDefault="0025487C" w:rsidP="003F33D5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Постапени  (број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9FC3B" w14:textId="77777777" w:rsidR="0025487C" w:rsidRDefault="0025487C" w:rsidP="0025487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Пријавени  (број)</w:t>
            </w:r>
          </w:p>
          <w:p w14:paraId="0979E011" w14:textId="77777777" w:rsidR="0025487C" w:rsidRDefault="0025487C" w:rsidP="0025487C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  <w:p w14:paraId="654B9DC1" w14:textId="322E376E" w:rsidR="0025487C" w:rsidRDefault="0025487C" w:rsidP="0025487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Постапени  (број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14231" w14:textId="77777777" w:rsidR="0025487C" w:rsidRDefault="0025487C" w:rsidP="0025487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Пријавени  (број)</w:t>
            </w:r>
          </w:p>
          <w:p w14:paraId="2395B41C" w14:textId="77777777" w:rsidR="0025487C" w:rsidRDefault="0025487C" w:rsidP="0025487C">
            <w:pPr>
              <w:jc w:val="left"/>
              <w:rPr>
                <w:rFonts w:asciiTheme="minorHAnsi" w:hAnsiTheme="minorHAnsi" w:cstheme="minorHAnsi"/>
                <w:szCs w:val="24"/>
              </w:rPr>
            </w:pPr>
          </w:p>
          <w:p w14:paraId="20EFEAC1" w14:textId="5B25135D" w:rsidR="0025487C" w:rsidRDefault="0025487C" w:rsidP="0025487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Постапени  (број)</w:t>
            </w:r>
          </w:p>
        </w:tc>
      </w:tr>
      <w:tr w:rsidR="0025487C" w:rsidRPr="00ED7E33" w14:paraId="7CAC2360" w14:textId="77777777" w:rsidTr="003F33D5">
        <w:trPr>
          <w:trHeight w:val="1135"/>
        </w:trPr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B39B8" w14:textId="77777777" w:rsidR="0025487C" w:rsidRPr="00ED7E33" w:rsidRDefault="0025487C" w:rsidP="00E35832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2371E" w14:textId="080F987C" w:rsidR="0025487C" w:rsidRPr="0025487C" w:rsidRDefault="0025487C" w:rsidP="007F6C36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theme="minorHAnsi"/>
                <w:szCs w:val="24"/>
              </w:rPr>
            </w:pPr>
            <w:r w:rsidRPr="0025487C">
              <w:rPr>
                <w:rFonts w:asciiTheme="minorHAnsi" w:hAnsiTheme="minorHAnsi" w:cstheme="minorHAnsi"/>
                <w:szCs w:val="24"/>
              </w:rPr>
              <w:t>Дали стратешките документи на вашата институција (</w:t>
            </w:r>
            <w:r w:rsidR="00EF3B7D">
              <w:rPr>
                <w:rFonts w:asciiTheme="minorHAnsi" w:hAnsiTheme="minorHAnsi" w:cstheme="minorHAnsi"/>
                <w:szCs w:val="24"/>
              </w:rPr>
              <w:t xml:space="preserve">стратегија, </w:t>
            </w:r>
            <w:r w:rsidR="007F6C36">
              <w:rPr>
                <w:rFonts w:asciiTheme="minorHAnsi" w:hAnsiTheme="minorHAnsi" w:cstheme="minorHAnsi"/>
                <w:szCs w:val="24"/>
              </w:rPr>
              <w:t xml:space="preserve">план, </w:t>
            </w:r>
            <w:r w:rsidRPr="0025487C">
              <w:rPr>
                <w:rFonts w:asciiTheme="minorHAnsi" w:hAnsiTheme="minorHAnsi" w:cstheme="minorHAnsi"/>
                <w:szCs w:val="24"/>
              </w:rPr>
              <w:t>програма за работа, во било кој дел од нив) изрично се повикуваат на исполнување на некоја од Целите на одржлив развој на Обединетите нации (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 xml:space="preserve">UN </w:t>
            </w:r>
            <w:r>
              <w:rPr>
                <w:rFonts w:asciiTheme="minorHAnsi" w:hAnsiTheme="minorHAnsi" w:cstheme="minorHAnsi"/>
                <w:szCs w:val="24"/>
              </w:rPr>
              <w:t xml:space="preserve">Sustainable 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D</w:t>
            </w:r>
            <w:r w:rsidRPr="0025487C">
              <w:rPr>
                <w:rFonts w:asciiTheme="minorHAnsi" w:hAnsiTheme="minorHAnsi" w:cstheme="minorHAnsi"/>
                <w:szCs w:val="24"/>
              </w:rPr>
              <w:t>eve</w:t>
            </w:r>
            <w:r>
              <w:rPr>
                <w:rFonts w:asciiTheme="minorHAnsi" w:hAnsiTheme="minorHAnsi" w:cstheme="minorHAnsi"/>
                <w:szCs w:val="24"/>
              </w:rPr>
              <w:t xml:space="preserve">lopment 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G</w:t>
            </w:r>
            <w:r w:rsidRPr="0025487C">
              <w:rPr>
                <w:rFonts w:asciiTheme="minorHAnsi" w:hAnsiTheme="minorHAnsi" w:cstheme="minorHAnsi"/>
                <w:szCs w:val="24"/>
              </w:rPr>
              <w:t>oals</w:t>
            </w:r>
            <w:r>
              <w:rPr>
                <w:rFonts w:asciiTheme="minorHAnsi" w:hAnsiTheme="minorHAnsi" w:cstheme="minorHAnsi"/>
                <w:szCs w:val="24"/>
                <w:lang w:val="en-US"/>
              </w:rPr>
              <w:t>)</w:t>
            </w:r>
            <w:r w:rsidRPr="0025487C">
              <w:rPr>
                <w:rFonts w:asciiTheme="minorHAnsi" w:hAnsiTheme="minorHAnsi" w:cstheme="minorHAnsi"/>
                <w:szCs w:val="24"/>
              </w:rPr>
              <w:t xml:space="preserve"> и која цел?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C7C87" w14:textId="77777777" w:rsidR="0025487C" w:rsidRDefault="0025487C" w:rsidP="003F33D5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Да/Не</w:t>
            </w:r>
          </w:p>
          <w:p w14:paraId="42F92355" w14:textId="50A2EEF2" w:rsidR="0025487C" w:rsidRDefault="0025487C" w:rsidP="003F33D5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Која цел?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88C70" w14:textId="77777777" w:rsidR="0025487C" w:rsidRDefault="0025487C" w:rsidP="0025487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Да/Не</w:t>
            </w:r>
          </w:p>
          <w:p w14:paraId="6ACD5EE0" w14:textId="07707025" w:rsidR="0025487C" w:rsidRDefault="0025487C" w:rsidP="0025487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Која цел?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AEB8B" w14:textId="77777777" w:rsidR="0025487C" w:rsidRDefault="0025487C" w:rsidP="0025487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Да/Не</w:t>
            </w:r>
          </w:p>
          <w:p w14:paraId="63BD9FE6" w14:textId="0F7B24DE" w:rsidR="0025487C" w:rsidRDefault="0025487C" w:rsidP="0025487C">
            <w:pPr>
              <w:jc w:val="lef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Која цел?</w:t>
            </w:r>
          </w:p>
        </w:tc>
      </w:tr>
    </w:tbl>
    <w:p w14:paraId="115C5CBF" w14:textId="77777777" w:rsidR="009361E4" w:rsidRDefault="009361E4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</w:p>
    <w:p w14:paraId="1F5EC635" w14:textId="77777777" w:rsidR="009361E4" w:rsidRDefault="009361E4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</w:p>
    <w:p w14:paraId="11E6A949" w14:textId="77777777" w:rsidR="009361E4" w:rsidRDefault="009361E4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</w:p>
    <w:p w14:paraId="00C6536D" w14:textId="77777777" w:rsidR="003B6C0C" w:rsidRPr="00ED7E33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  <w:proofErr w:type="spellStart"/>
      <w:r w:rsidRPr="00ED7E33">
        <w:rPr>
          <w:rFonts w:asciiTheme="minorHAnsi" w:hAnsiTheme="minorHAnsi" w:cstheme="minorHAnsi"/>
          <w:szCs w:val="24"/>
        </w:rPr>
        <w:t>Форма</w:t>
      </w:r>
      <w:proofErr w:type="spellEnd"/>
      <w:r w:rsidRPr="00ED7E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ED7E33">
        <w:rPr>
          <w:rFonts w:asciiTheme="minorHAnsi" w:hAnsiTheme="minorHAnsi" w:cstheme="minorHAnsi"/>
          <w:szCs w:val="24"/>
        </w:rPr>
        <w:t>во</w:t>
      </w:r>
      <w:proofErr w:type="spellEnd"/>
      <w:r w:rsidRPr="00ED7E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ED7E33">
        <w:rPr>
          <w:rFonts w:asciiTheme="minorHAnsi" w:hAnsiTheme="minorHAnsi" w:cstheme="minorHAnsi"/>
          <w:szCs w:val="24"/>
        </w:rPr>
        <w:t>која</w:t>
      </w:r>
      <w:proofErr w:type="spellEnd"/>
      <w:r w:rsidRPr="00ED7E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ED7E33">
        <w:rPr>
          <w:rFonts w:asciiTheme="minorHAnsi" w:hAnsiTheme="minorHAnsi" w:cstheme="minorHAnsi"/>
          <w:szCs w:val="24"/>
        </w:rPr>
        <w:t>се</w:t>
      </w:r>
      <w:proofErr w:type="spellEnd"/>
      <w:r w:rsidRPr="00ED7E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ED7E33">
        <w:rPr>
          <w:rFonts w:asciiTheme="minorHAnsi" w:hAnsiTheme="minorHAnsi" w:cstheme="minorHAnsi"/>
          <w:szCs w:val="24"/>
        </w:rPr>
        <w:t>бара</w:t>
      </w:r>
      <w:proofErr w:type="spellEnd"/>
      <w:r w:rsidRPr="00ED7E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ED7E33">
        <w:rPr>
          <w:rFonts w:asciiTheme="minorHAnsi" w:hAnsiTheme="minorHAnsi" w:cstheme="minorHAnsi"/>
          <w:szCs w:val="24"/>
        </w:rPr>
        <w:t>информацијата</w:t>
      </w:r>
      <w:proofErr w:type="spellEnd"/>
      <w:r w:rsidRPr="00ED7E33">
        <w:rPr>
          <w:rFonts w:asciiTheme="minorHAnsi" w:hAnsiTheme="minorHAnsi" w:cstheme="minorHAnsi"/>
          <w:szCs w:val="24"/>
        </w:rPr>
        <w:t>:</w:t>
      </w:r>
    </w:p>
    <w:p w14:paraId="537B2236" w14:textId="77777777" w:rsidR="003B6C0C" w:rsidRPr="00ED7E33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  <w:r w:rsidRPr="00ED7E33">
        <w:rPr>
          <w:rFonts w:asciiTheme="minorHAnsi" w:hAnsiTheme="minorHAnsi" w:cstheme="minorHAnsi"/>
          <w:szCs w:val="24"/>
        </w:rPr>
        <w:t xml:space="preserve">- а) </w:t>
      </w:r>
      <w:proofErr w:type="spellStart"/>
      <w:r w:rsidRPr="00ED7E33">
        <w:rPr>
          <w:rFonts w:asciiTheme="minorHAnsi" w:hAnsiTheme="minorHAnsi" w:cstheme="minorHAnsi"/>
          <w:szCs w:val="24"/>
        </w:rPr>
        <w:t>увид</w:t>
      </w:r>
      <w:proofErr w:type="spellEnd"/>
    </w:p>
    <w:p w14:paraId="35DC5280" w14:textId="77777777" w:rsidR="003B6C0C" w:rsidRPr="00ED7E33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  <w:r w:rsidRPr="00ED7E33">
        <w:rPr>
          <w:rFonts w:asciiTheme="minorHAnsi" w:hAnsiTheme="minorHAnsi" w:cstheme="minorHAnsi"/>
          <w:szCs w:val="24"/>
        </w:rPr>
        <w:t xml:space="preserve">- б) </w:t>
      </w:r>
      <w:proofErr w:type="spellStart"/>
      <w:r w:rsidRPr="00ED7E33">
        <w:rPr>
          <w:rFonts w:asciiTheme="minorHAnsi" w:hAnsiTheme="minorHAnsi" w:cstheme="minorHAnsi"/>
          <w:szCs w:val="24"/>
        </w:rPr>
        <w:t>препис</w:t>
      </w:r>
      <w:proofErr w:type="spellEnd"/>
    </w:p>
    <w:p w14:paraId="6055D87B" w14:textId="247FFDF7" w:rsidR="003B6C0C" w:rsidRPr="00ED7E33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  <w:lang w:val="mk-MK"/>
        </w:rPr>
      </w:pPr>
      <w:r w:rsidRPr="00ED7E33">
        <w:rPr>
          <w:rFonts w:asciiTheme="minorHAnsi" w:hAnsiTheme="minorHAnsi" w:cstheme="minorHAnsi"/>
          <w:szCs w:val="24"/>
        </w:rPr>
        <w:t xml:space="preserve">- в) </w:t>
      </w:r>
      <w:proofErr w:type="spellStart"/>
      <w:r w:rsidRPr="00ED7E33">
        <w:rPr>
          <w:rFonts w:asciiTheme="minorHAnsi" w:hAnsiTheme="minorHAnsi" w:cstheme="minorHAnsi"/>
          <w:szCs w:val="24"/>
        </w:rPr>
        <w:t>фотокопија</w:t>
      </w:r>
      <w:proofErr w:type="spellEnd"/>
    </w:p>
    <w:p w14:paraId="585EDAAC" w14:textId="77777777" w:rsidR="003B6C0C" w:rsidRPr="00ED7E33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  <w:r w:rsidRPr="00ED7E33">
        <w:rPr>
          <w:rFonts w:asciiTheme="minorHAnsi" w:hAnsiTheme="minorHAnsi" w:cstheme="minorHAnsi"/>
          <w:szCs w:val="24"/>
        </w:rPr>
        <w:t xml:space="preserve">- г) </w:t>
      </w:r>
      <w:proofErr w:type="spellStart"/>
      <w:r w:rsidRPr="00ED7E33">
        <w:rPr>
          <w:rFonts w:asciiTheme="minorHAnsi" w:hAnsiTheme="minorHAnsi" w:cstheme="minorHAnsi"/>
          <w:szCs w:val="24"/>
        </w:rPr>
        <w:t>електронски</w:t>
      </w:r>
      <w:proofErr w:type="spellEnd"/>
      <w:r w:rsidRPr="00ED7E33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ED7E33">
        <w:rPr>
          <w:rFonts w:asciiTheme="minorHAnsi" w:hAnsiTheme="minorHAnsi" w:cstheme="minorHAnsi"/>
          <w:szCs w:val="24"/>
        </w:rPr>
        <w:t>запис</w:t>
      </w:r>
      <w:proofErr w:type="spellEnd"/>
    </w:p>
    <w:p w14:paraId="49F7D937" w14:textId="77777777" w:rsidR="003B6C0C" w:rsidRPr="008965F9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bCs/>
          <w:szCs w:val="24"/>
          <w:lang w:val="mk-MK"/>
        </w:rPr>
      </w:pPr>
      <w:r w:rsidRPr="008965F9">
        <w:rPr>
          <w:rFonts w:asciiTheme="minorHAnsi" w:hAnsiTheme="minorHAnsi" w:cstheme="minorHAnsi"/>
          <w:bCs/>
          <w:szCs w:val="24"/>
        </w:rPr>
        <w:t xml:space="preserve">- д) </w:t>
      </w:r>
      <w:proofErr w:type="spellStart"/>
      <w:r w:rsidRPr="008965F9">
        <w:rPr>
          <w:rFonts w:asciiTheme="minorHAnsi" w:hAnsiTheme="minorHAnsi" w:cstheme="minorHAnsi"/>
          <w:bCs/>
          <w:szCs w:val="24"/>
        </w:rPr>
        <w:t>друго</w:t>
      </w:r>
      <w:proofErr w:type="spellEnd"/>
      <w:r w:rsidRPr="008965F9">
        <w:rPr>
          <w:rFonts w:asciiTheme="minorHAnsi" w:hAnsiTheme="minorHAnsi" w:cstheme="minorHAnsi"/>
          <w:bCs/>
          <w:szCs w:val="24"/>
          <w:lang w:val="mk-MK"/>
        </w:rPr>
        <w:t xml:space="preserve"> (испраќање на информации)</w:t>
      </w:r>
    </w:p>
    <w:p w14:paraId="4454FFED" w14:textId="77777777" w:rsidR="003B6C0C" w:rsidRPr="00ED7E33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  <w:lang w:val="mk-MK"/>
        </w:rPr>
      </w:pPr>
    </w:p>
    <w:p w14:paraId="0BEB04FC" w14:textId="77777777" w:rsidR="003B6C0C" w:rsidRPr="00ED7E33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  <w:proofErr w:type="spellStart"/>
      <w:r w:rsidRPr="00ED7E33">
        <w:rPr>
          <w:rFonts w:asciiTheme="minorHAnsi" w:hAnsiTheme="minorHAnsi" w:cstheme="minorHAnsi"/>
          <w:szCs w:val="24"/>
        </w:rPr>
        <w:t>Начин</w:t>
      </w:r>
      <w:proofErr w:type="spellEnd"/>
      <w:r w:rsidRPr="00ED7E33">
        <w:rPr>
          <w:rFonts w:asciiTheme="minorHAnsi" w:hAnsiTheme="minorHAnsi" w:cstheme="minorHAnsi"/>
          <w:szCs w:val="24"/>
        </w:rPr>
        <w:t xml:space="preserve"> на </w:t>
      </w:r>
      <w:proofErr w:type="spellStart"/>
      <w:r w:rsidRPr="00ED7E33">
        <w:rPr>
          <w:rFonts w:asciiTheme="minorHAnsi" w:hAnsiTheme="minorHAnsi" w:cstheme="minorHAnsi"/>
          <w:szCs w:val="24"/>
        </w:rPr>
        <w:t>доставување</w:t>
      </w:r>
      <w:proofErr w:type="spellEnd"/>
      <w:r w:rsidRPr="00ED7E33">
        <w:rPr>
          <w:rFonts w:asciiTheme="minorHAnsi" w:hAnsiTheme="minorHAnsi" w:cstheme="minorHAnsi"/>
          <w:szCs w:val="24"/>
        </w:rPr>
        <w:t xml:space="preserve"> на </w:t>
      </w:r>
      <w:proofErr w:type="spellStart"/>
      <w:r w:rsidRPr="00ED7E33">
        <w:rPr>
          <w:rFonts w:asciiTheme="minorHAnsi" w:hAnsiTheme="minorHAnsi" w:cstheme="minorHAnsi"/>
          <w:szCs w:val="24"/>
        </w:rPr>
        <w:t>информацијата</w:t>
      </w:r>
      <w:proofErr w:type="spellEnd"/>
      <w:r w:rsidRPr="00ED7E33">
        <w:rPr>
          <w:rFonts w:asciiTheme="minorHAnsi" w:hAnsiTheme="minorHAnsi" w:cstheme="minorHAnsi"/>
          <w:szCs w:val="24"/>
        </w:rPr>
        <w:t>:</w:t>
      </w:r>
    </w:p>
    <w:p w14:paraId="522B01E0" w14:textId="1A31E6DF" w:rsidR="003B6C0C" w:rsidRPr="008965F9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bCs/>
          <w:szCs w:val="24"/>
          <w:lang w:val="mk-MK"/>
        </w:rPr>
      </w:pPr>
      <w:r w:rsidRPr="008965F9">
        <w:rPr>
          <w:rFonts w:asciiTheme="minorHAnsi" w:hAnsiTheme="minorHAnsi" w:cstheme="minorHAnsi"/>
          <w:bCs/>
          <w:szCs w:val="24"/>
        </w:rPr>
        <w:t xml:space="preserve">- а) </w:t>
      </w:r>
      <w:proofErr w:type="spellStart"/>
      <w:r w:rsidRPr="008965F9">
        <w:rPr>
          <w:rFonts w:asciiTheme="minorHAnsi" w:hAnsiTheme="minorHAnsi" w:cstheme="minorHAnsi"/>
          <w:bCs/>
          <w:szCs w:val="24"/>
        </w:rPr>
        <w:t>по</w:t>
      </w:r>
      <w:proofErr w:type="spellEnd"/>
      <w:r w:rsidRPr="008965F9">
        <w:rPr>
          <w:rFonts w:asciiTheme="minorHAnsi" w:hAnsiTheme="minorHAnsi" w:cstheme="minorHAnsi"/>
          <w:bCs/>
          <w:szCs w:val="24"/>
        </w:rPr>
        <w:t xml:space="preserve"> </w:t>
      </w:r>
      <w:proofErr w:type="spellStart"/>
      <w:r w:rsidRPr="008965F9">
        <w:rPr>
          <w:rFonts w:asciiTheme="minorHAnsi" w:hAnsiTheme="minorHAnsi" w:cstheme="minorHAnsi"/>
          <w:bCs/>
          <w:szCs w:val="24"/>
        </w:rPr>
        <w:t>пошта</w:t>
      </w:r>
      <w:proofErr w:type="spellEnd"/>
      <w:r w:rsidRPr="008965F9">
        <w:rPr>
          <w:rFonts w:asciiTheme="minorHAnsi" w:hAnsiTheme="minorHAnsi" w:cstheme="minorHAnsi"/>
          <w:bCs/>
          <w:szCs w:val="24"/>
        </w:rPr>
        <w:t xml:space="preserve"> </w:t>
      </w:r>
    </w:p>
    <w:p w14:paraId="56F3CF68" w14:textId="77777777" w:rsidR="003B6C0C" w:rsidRPr="008965F9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bCs/>
          <w:szCs w:val="24"/>
        </w:rPr>
      </w:pPr>
      <w:r w:rsidRPr="008965F9">
        <w:rPr>
          <w:rFonts w:asciiTheme="minorHAnsi" w:hAnsiTheme="minorHAnsi" w:cstheme="minorHAnsi"/>
          <w:bCs/>
          <w:szCs w:val="24"/>
        </w:rPr>
        <w:t xml:space="preserve">- б) </w:t>
      </w:r>
      <w:proofErr w:type="spellStart"/>
      <w:r w:rsidRPr="008965F9">
        <w:rPr>
          <w:rFonts w:asciiTheme="minorHAnsi" w:hAnsiTheme="minorHAnsi" w:cstheme="minorHAnsi"/>
          <w:bCs/>
          <w:szCs w:val="24"/>
        </w:rPr>
        <w:t>телефон</w:t>
      </w:r>
      <w:proofErr w:type="spellEnd"/>
    </w:p>
    <w:p w14:paraId="6268AB3C" w14:textId="77777777" w:rsidR="003B6C0C" w:rsidRPr="00ED7E33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  <w:r w:rsidRPr="00ED7E33">
        <w:rPr>
          <w:rFonts w:asciiTheme="minorHAnsi" w:hAnsiTheme="minorHAnsi" w:cstheme="minorHAnsi"/>
          <w:szCs w:val="24"/>
        </w:rPr>
        <w:t xml:space="preserve">- в) </w:t>
      </w:r>
      <w:proofErr w:type="spellStart"/>
      <w:r w:rsidRPr="00ED7E33">
        <w:rPr>
          <w:rFonts w:asciiTheme="minorHAnsi" w:hAnsiTheme="minorHAnsi" w:cstheme="minorHAnsi"/>
          <w:szCs w:val="24"/>
        </w:rPr>
        <w:t>факс</w:t>
      </w:r>
      <w:proofErr w:type="spellEnd"/>
    </w:p>
    <w:p w14:paraId="647E108F" w14:textId="73525E89" w:rsidR="003B6C0C" w:rsidRPr="00ED7E33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  <w:r w:rsidRPr="00ED7E33">
        <w:rPr>
          <w:rFonts w:asciiTheme="minorHAnsi" w:hAnsiTheme="minorHAnsi" w:cstheme="minorHAnsi"/>
          <w:szCs w:val="24"/>
        </w:rPr>
        <w:t xml:space="preserve">- </w:t>
      </w:r>
      <w:r w:rsidRPr="00ED7E33">
        <w:rPr>
          <w:rFonts w:asciiTheme="minorHAnsi" w:hAnsiTheme="minorHAnsi" w:cstheme="minorHAnsi"/>
          <w:b/>
          <w:szCs w:val="24"/>
        </w:rPr>
        <w:t>г) е-</w:t>
      </w:r>
      <w:proofErr w:type="spellStart"/>
      <w:r w:rsidRPr="00ED7E33">
        <w:rPr>
          <w:rFonts w:asciiTheme="minorHAnsi" w:hAnsiTheme="minorHAnsi" w:cstheme="minorHAnsi"/>
          <w:b/>
          <w:szCs w:val="24"/>
        </w:rPr>
        <w:t>маил</w:t>
      </w:r>
      <w:proofErr w:type="spellEnd"/>
    </w:p>
    <w:p w14:paraId="534E3024" w14:textId="77777777" w:rsidR="008A20C6" w:rsidRPr="00ED7E33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  <w:r w:rsidRPr="00ED7E33">
        <w:rPr>
          <w:rFonts w:asciiTheme="minorHAnsi" w:hAnsiTheme="minorHAnsi" w:cstheme="minorHAnsi"/>
          <w:szCs w:val="24"/>
        </w:rPr>
        <w:t xml:space="preserve">- д) </w:t>
      </w:r>
      <w:proofErr w:type="spellStart"/>
      <w:r w:rsidRPr="00ED7E33">
        <w:rPr>
          <w:rFonts w:asciiTheme="minorHAnsi" w:hAnsiTheme="minorHAnsi" w:cstheme="minorHAnsi"/>
          <w:szCs w:val="24"/>
        </w:rPr>
        <w:t>друго</w:t>
      </w:r>
      <w:proofErr w:type="spellEnd"/>
      <w:r w:rsidRPr="00ED7E33">
        <w:rPr>
          <w:rFonts w:asciiTheme="minorHAnsi" w:hAnsiTheme="minorHAnsi" w:cstheme="minorHAnsi"/>
          <w:szCs w:val="24"/>
        </w:rPr>
        <w:t>-----------------------------------------------------------------------</w:t>
      </w:r>
    </w:p>
    <w:p w14:paraId="7999A805" w14:textId="77777777" w:rsidR="00CC6680" w:rsidRPr="00ED7E33" w:rsidRDefault="00CC6680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szCs w:val="24"/>
        </w:rPr>
      </w:pPr>
    </w:p>
    <w:p w14:paraId="16CFCAF2" w14:textId="77777777" w:rsidR="003B6C0C" w:rsidRPr="00ED7E33" w:rsidRDefault="003B6C0C" w:rsidP="003B6C0C">
      <w:pPr>
        <w:autoSpaceDE w:val="0"/>
        <w:autoSpaceDN w:val="0"/>
        <w:adjustRightInd w:val="0"/>
        <w:jc w:val="left"/>
        <w:rPr>
          <w:rFonts w:asciiTheme="minorHAnsi" w:hAnsiTheme="minorHAnsi" w:cstheme="minorHAnsi"/>
          <w:b/>
          <w:szCs w:val="24"/>
          <w:lang w:val="mk-MK"/>
        </w:rPr>
      </w:pPr>
      <w:proofErr w:type="spellStart"/>
      <w:r w:rsidRPr="00ED7E33">
        <w:rPr>
          <w:rFonts w:asciiTheme="minorHAnsi" w:hAnsiTheme="minorHAnsi" w:cstheme="minorHAnsi"/>
          <w:b/>
          <w:szCs w:val="24"/>
        </w:rPr>
        <w:t>Барател</w:t>
      </w:r>
      <w:proofErr w:type="spellEnd"/>
      <w:r w:rsidRPr="00ED7E33">
        <w:rPr>
          <w:rFonts w:asciiTheme="minorHAnsi" w:hAnsiTheme="minorHAnsi" w:cstheme="minorHAnsi"/>
          <w:b/>
          <w:szCs w:val="24"/>
        </w:rPr>
        <w:t xml:space="preserve"> на </w:t>
      </w:r>
      <w:proofErr w:type="spellStart"/>
      <w:r w:rsidRPr="00ED7E33">
        <w:rPr>
          <w:rFonts w:asciiTheme="minorHAnsi" w:hAnsiTheme="minorHAnsi" w:cstheme="minorHAnsi"/>
          <w:b/>
          <w:szCs w:val="24"/>
        </w:rPr>
        <w:t>информацијата</w:t>
      </w:r>
      <w:proofErr w:type="spellEnd"/>
      <w:r w:rsidRPr="00ED7E33">
        <w:rPr>
          <w:rFonts w:asciiTheme="minorHAnsi" w:hAnsiTheme="minorHAnsi" w:cstheme="minorHAnsi"/>
          <w:b/>
          <w:szCs w:val="24"/>
        </w:rPr>
        <w:t>:</w:t>
      </w:r>
    </w:p>
    <w:p w14:paraId="3D7A5288" w14:textId="77777777" w:rsidR="00710D09" w:rsidRPr="00ED7E33" w:rsidRDefault="00710D09">
      <w:pPr>
        <w:rPr>
          <w:rFonts w:asciiTheme="minorHAnsi" w:hAnsiTheme="minorHAnsi" w:cstheme="minorHAnsi"/>
          <w:szCs w:val="24"/>
        </w:rPr>
      </w:pPr>
    </w:p>
    <w:p w14:paraId="4E3C8F28" w14:textId="77777777" w:rsidR="00710D09" w:rsidRPr="00ED7E33" w:rsidRDefault="00710D09">
      <w:pPr>
        <w:rPr>
          <w:rFonts w:asciiTheme="minorHAnsi" w:hAnsiTheme="minorHAnsi" w:cstheme="minorHAnsi"/>
          <w:szCs w:val="24"/>
        </w:rPr>
      </w:pPr>
    </w:p>
    <w:p w14:paraId="6784E7DA" w14:textId="77777777" w:rsidR="009D6BAD" w:rsidRDefault="009D6BAD">
      <w:pPr>
        <w:rPr>
          <w:rFonts w:asciiTheme="minorHAnsi" w:hAnsiTheme="minorHAnsi" w:cstheme="minorHAnsi"/>
          <w:szCs w:val="24"/>
          <w:lang w:val="mk-MK"/>
        </w:rPr>
      </w:pPr>
    </w:p>
    <w:p w14:paraId="70BF9772" w14:textId="77777777" w:rsidR="009D6BAD" w:rsidRDefault="009D6BAD">
      <w:pPr>
        <w:rPr>
          <w:rFonts w:asciiTheme="minorHAnsi" w:hAnsiTheme="minorHAnsi" w:cstheme="minorHAnsi"/>
          <w:szCs w:val="24"/>
          <w:lang w:val="mk-MK"/>
        </w:rPr>
      </w:pPr>
    </w:p>
    <w:p w14:paraId="797DA6B1" w14:textId="77777777" w:rsidR="009D6BAD" w:rsidRPr="00222253" w:rsidRDefault="009D6BAD" w:rsidP="009D6BAD">
      <w:pPr>
        <w:rPr>
          <w:rFonts w:asciiTheme="minorHAnsi" w:hAnsiTheme="minorHAnsi" w:cstheme="minorHAnsi"/>
          <w:lang w:val="mk-MK"/>
        </w:rPr>
      </w:pPr>
      <w:r w:rsidRPr="00222253">
        <w:rPr>
          <w:rFonts w:asciiTheme="minorHAnsi" w:hAnsiTheme="minorHAnsi" w:cstheme="minorHAnsi"/>
          <w:lang w:val="mk-MK"/>
        </w:rPr>
        <w:t>Овластено лице:</w:t>
      </w:r>
    </w:p>
    <w:p w14:paraId="5FD7ADB9" w14:textId="739D15C6" w:rsidR="003B6C0C" w:rsidRPr="00ED7E33" w:rsidRDefault="003B6C0C">
      <w:pPr>
        <w:rPr>
          <w:rFonts w:asciiTheme="minorHAnsi" w:hAnsiTheme="minorHAnsi" w:cstheme="minorHAnsi"/>
        </w:rPr>
      </w:pPr>
      <w:bookmarkStart w:id="0" w:name="_GoBack"/>
      <w:bookmarkEnd w:id="0"/>
      <w:r w:rsidRPr="0025487C">
        <w:rPr>
          <w:rFonts w:asciiTheme="minorHAnsi" w:hAnsiTheme="minorHAnsi" w:cstheme="minorHAnsi"/>
          <w:szCs w:val="24"/>
        </w:rPr>
        <w:tab/>
      </w:r>
      <w:r w:rsidRPr="0025487C">
        <w:rPr>
          <w:rFonts w:asciiTheme="minorHAnsi" w:hAnsiTheme="minorHAnsi" w:cstheme="minorHAnsi"/>
          <w:szCs w:val="24"/>
        </w:rPr>
        <w:tab/>
      </w:r>
      <w:r w:rsidRPr="0025487C">
        <w:rPr>
          <w:rFonts w:asciiTheme="minorHAnsi" w:hAnsiTheme="minorHAnsi" w:cstheme="minorHAnsi"/>
          <w:szCs w:val="24"/>
        </w:rPr>
        <w:tab/>
      </w:r>
      <w:r w:rsidRPr="0025487C">
        <w:rPr>
          <w:rFonts w:asciiTheme="minorHAnsi" w:hAnsiTheme="minorHAnsi" w:cstheme="minorHAnsi"/>
          <w:szCs w:val="24"/>
        </w:rPr>
        <w:tab/>
      </w:r>
      <w:r w:rsidRPr="00ED7E33">
        <w:rPr>
          <w:rFonts w:asciiTheme="minorHAnsi" w:hAnsiTheme="minorHAnsi" w:cstheme="minorHAnsi"/>
          <w:szCs w:val="24"/>
        </w:rPr>
        <w:tab/>
      </w:r>
      <w:r w:rsidRPr="00ED7E33">
        <w:rPr>
          <w:rFonts w:asciiTheme="minorHAnsi" w:hAnsiTheme="minorHAnsi" w:cstheme="minorHAnsi"/>
          <w:szCs w:val="24"/>
        </w:rPr>
        <w:tab/>
        <w:t xml:space="preserve">       </w:t>
      </w:r>
      <w:r w:rsidR="009D6BAD">
        <w:rPr>
          <w:rFonts w:asciiTheme="minorHAnsi" w:hAnsiTheme="minorHAnsi" w:cstheme="minorHAnsi"/>
          <w:szCs w:val="24"/>
          <w:lang w:val="mk-MK"/>
        </w:rPr>
        <w:t xml:space="preserve">                                              </w:t>
      </w:r>
      <w:r w:rsidRPr="00ED7E33">
        <w:rPr>
          <w:rFonts w:asciiTheme="minorHAnsi" w:hAnsiTheme="minorHAnsi" w:cstheme="minorHAnsi"/>
          <w:szCs w:val="24"/>
        </w:rPr>
        <w:t xml:space="preserve">  </w:t>
      </w:r>
      <w:proofErr w:type="spellStart"/>
      <w:r w:rsidRPr="00ED7E33">
        <w:rPr>
          <w:rFonts w:asciiTheme="minorHAnsi" w:hAnsiTheme="minorHAnsi" w:cstheme="minorHAnsi"/>
          <w:szCs w:val="24"/>
        </w:rPr>
        <w:t>Датум</w:t>
      </w:r>
      <w:proofErr w:type="spellEnd"/>
      <w:r w:rsidR="00317E12" w:rsidRPr="00ED7E33">
        <w:rPr>
          <w:rFonts w:asciiTheme="minorHAnsi" w:hAnsiTheme="minorHAnsi" w:cstheme="minorHAnsi"/>
          <w:szCs w:val="24"/>
          <w:lang w:val="mk-MK"/>
        </w:rPr>
        <w:t xml:space="preserve"> </w:t>
      </w:r>
      <w:r w:rsidR="00A03E18">
        <w:rPr>
          <w:rFonts w:asciiTheme="minorHAnsi" w:hAnsiTheme="minorHAnsi" w:cstheme="minorHAnsi"/>
          <w:szCs w:val="24"/>
          <w:lang w:val="mk-MK"/>
        </w:rPr>
        <w:t>24</w:t>
      </w:r>
      <w:r w:rsidR="0025487C">
        <w:rPr>
          <w:rFonts w:asciiTheme="minorHAnsi" w:hAnsiTheme="minorHAnsi" w:cstheme="minorHAnsi"/>
          <w:szCs w:val="24"/>
          <w:lang w:val="mk-MK"/>
        </w:rPr>
        <w:t>.02.2021</w:t>
      </w:r>
    </w:p>
    <w:sectPr w:rsidR="003B6C0C" w:rsidRPr="00ED7E33" w:rsidSect="002E19D7">
      <w:footerReference w:type="default" r:id="rId8"/>
      <w:pgSz w:w="12240" w:h="15840"/>
      <w:pgMar w:top="709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58EBE7" w14:textId="77777777" w:rsidR="00787009" w:rsidRDefault="00787009" w:rsidP="001011D3">
      <w:r>
        <w:separator/>
      </w:r>
    </w:p>
  </w:endnote>
  <w:endnote w:type="continuationSeparator" w:id="0">
    <w:p w14:paraId="79B83549" w14:textId="77777777" w:rsidR="00787009" w:rsidRDefault="00787009" w:rsidP="00101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11909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7F0D84" w14:textId="4131EFC9" w:rsidR="00BB7A67" w:rsidRDefault="007B645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0F5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363421" w14:textId="77777777" w:rsidR="00BB7A67" w:rsidRDefault="00BB7A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CE4851" w14:textId="77777777" w:rsidR="00787009" w:rsidRDefault="00787009" w:rsidP="001011D3">
      <w:r>
        <w:separator/>
      </w:r>
    </w:p>
  </w:footnote>
  <w:footnote w:type="continuationSeparator" w:id="0">
    <w:p w14:paraId="569A3C8A" w14:textId="77777777" w:rsidR="00787009" w:rsidRDefault="00787009" w:rsidP="001011D3">
      <w:r>
        <w:continuationSeparator/>
      </w:r>
    </w:p>
  </w:footnote>
  <w:footnote w:id="1">
    <w:p w14:paraId="67AAF103" w14:textId="77777777" w:rsidR="006336B5" w:rsidRPr="00923A87" w:rsidRDefault="006336B5" w:rsidP="008B602F">
      <w:pPr>
        <w:pStyle w:val="FootnoteText"/>
        <w:rPr>
          <w:lang w:val="mk-MK"/>
        </w:rPr>
      </w:pPr>
      <w:r>
        <w:rPr>
          <w:rStyle w:val="FootnoteReference"/>
        </w:rPr>
        <w:footnoteRef/>
      </w:r>
      <w:r>
        <w:rPr>
          <w:lang w:val="mk-MK"/>
        </w:rPr>
        <w:t>Закон за административни службеници (ЗАС); Закон за вработени во јавниот сектор (ЗВЈС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70E56"/>
    <w:multiLevelType w:val="hybridMultilevel"/>
    <w:tmpl w:val="34E0F820"/>
    <w:lvl w:ilvl="0" w:tplc="3966688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26467"/>
    <w:multiLevelType w:val="hybridMultilevel"/>
    <w:tmpl w:val="ADE47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E55C47"/>
    <w:multiLevelType w:val="hybridMultilevel"/>
    <w:tmpl w:val="E76E0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360909"/>
    <w:multiLevelType w:val="hybridMultilevel"/>
    <w:tmpl w:val="0E5AE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9160D5"/>
    <w:multiLevelType w:val="hybridMultilevel"/>
    <w:tmpl w:val="286E4CF6"/>
    <w:lvl w:ilvl="0" w:tplc="B70009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A66D86"/>
    <w:multiLevelType w:val="hybridMultilevel"/>
    <w:tmpl w:val="81DE85AA"/>
    <w:lvl w:ilvl="0" w:tplc="9D2E8DD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502214"/>
    <w:multiLevelType w:val="hybridMultilevel"/>
    <w:tmpl w:val="ADE47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0"/>
  </w:num>
  <w:num w:numId="5">
    <w:abstractNumId w:val="3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bIwNDCwNLQ0MTNS0lEKTi0uzszPAykwrAUA7D/sPiwAAAA="/>
  </w:docVars>
  <w:rsids>
    <w:rsidRoot w:val="000B37C4"/>
    <w:rsid w:val="00001603"/>
    <w:rsid w:val="00002BA7"/>
    <w:rsid w:val="00007864"/>
    <w:rsid w:val="00024C28"/>
    <w:rsid w:val="00095CC6"/>
    <w:rsid w:val="000B37C4"/>
    <w:rsid w:val="000F3951"/>
    <w:rsid w:val="001011D3"/>
    <w:rsid w:val="001063EF"/>
    <w:rsid w:val="00144266"/>
    <w:rsid w:val="001537ED"/>
    <w:rsid w:val="0016352C"/>
    <w:rsid w:val="001D5CB1"/>
    <w:rsid w:val="001F189E"/>
    <w:rsid w:val="00222253"/>
    <w:rsid w:val="00241DF4"/>
    <w:rsid w:val="0025487C"/>
    <w:rsid w:val="00267D7E"/>
    <w:rsid w:val="00277BB3"/>
    <w:rsid w:val="00277E03"/>
    <w:rsid w:val="002A206C"/>
    <w:rsid w:val="002B457C"/>
    <w:rsid w:val="002C7B03"/>
    <w:rsid w:val="002D1357"/>
    <w:rsid w:val="002E19D7"/>
    <w:rsid w:val="002F76FB"/>
    <w:rsid w:val="00300460"/>
    <w:rsid w:val="00317E12"/>
    <w:rsid w:val="00341704"/>
    <w:rsid w:val="00382ABF"/>
    <w:rsid w:val="003B6C0C"/>
    <w:rsid w:val="003C64D6"/>
    <w:rsid w:val="003E5080"/>
    <w:rsid w:val="004069DF"/>
    <w:rsid w:val="00407190"/>
    <w:rsid w:val="0042079C"/>
    <w:rsid w:val="00424429"/>
    <w:rsid w:val="00435294"/>
    <w:rsid w:val="00464357"/>
    <w:rsid w:val="0049469D"/>
    <w:rsid w:val="004C41CD"/>
    <w:rsid w:val="00507085"/>
    <w:rsid w:val="00532D16"/>
    <w:rsid w:val="0055078A"/>
    <w:rsid w:val="00565D5A"/>
    <w:rsid w:val="005A6391"/>
    <w:rsid w:val="005D0C75"/>
    <w:rsid w:val="005D54FD"/>
    <w:rsid w:val="005D5CD2"/>
    <w:rsid w:val="006069A1"/>
    <w:rsid w:val="00617FA4"/>
    <w:rsid w:val="006336B5"/>
    <w:rsid w:val="0067678B"/>
    <w:rsid w:val="006C032E"/>
    <w:rsid w:val="006C23AB"/>
    <w:rsid w:val="006D68E6"/>
    <w:rsid w:val="00710D09"/>
    <w:rsid w:val="007403AE"/>
    <w:rsid w:val="00764EF3"/>
    <w:rsid w:val="00771BD4"/>
    <w:rsid w:val="00787009"/>
    <w:rsid w:val="00793981"/>
    <w:rsid w:val="007B0E62"/>
    <w:rsid w:val="007B6459"/>
    <w:rsid w:val="007E77EC"/>
    <w:rsid w:val="007F6C36"/>
    <w:rsid w:val="00814418"/>
    <w:rsid w:val="00826A20"/>
    <w:rsid w:val="008552D5"/>
    <w:rsid w:val="008567EB"/>
    <w:rsid w:val="00880C2E"/>
    <w:rsid w:val="008965F9"/>
    <w:rsid w:val="008A20C6"/>
    <w:rsid w:val="008B602F"/>
    <w:rsid w:val="008C2987"/>
    <w:rsid w:val="009361E4"/>
    <w:rsid w:val="009904D4"/>
    <w:rsid w:val="00991CCC"/>
    <w:rsid w:val="00997161"/>
    <w:rsid w:val="009A0715"/>
    <w:rsid w:val="009C5272"/>
    <w:rsid w:val="009C6795"/>
    <w:rsid w:val="009D59AE"/>
    <w:rsid w:val="009D6BAD"/>
    <w:rsid w:val="009E5494"/>
    <w:rsid w:val="00A01C4F"/>
    <w:rsid w:val="00A03E18"/>
    <w:rsid w:val="00A21ED3"/>
    <w:rsid w:val="00A26FFF"/>
    <w:rsid w:val="00A3768C"/>
    <w:rsid w:val="00A566FE"/>
    <w:rsid w:val="00A75D2E"/>
    <w:rsid w:val="00A938C4"/>
    <w:rsid w:val="00AB3F46"/>
    <w:rsid w:val="00AE0E4F"/>
    <w:rsid w:val="00AF6FDE"/>
    <w:rsid w:val="00B07995"/>
    <w:rsid w:val="00B23916"/>
    <w:rsid w:val="00B255E5"/>
    <w:rsid w:val="00B84617"/>
    <w:rsid w:val="00B958C1"/>
    <w:rsid w:val="00BB7A67"/>
    <w:rsid w:val="00BD75D8"/>
    <w:rsid w:val="00BE2C3B"/>
    <w:rsid w:val="00BF2D94"/>
    <w:rsid w:val="00BF5F37"/>
    <w:rsid w:val="00C44442"/>
    <w:rsid w:val="00C802F0"/>
    <w:rsid w:val="00CC6680"/>
    <w:rsid w:val="00CE6F9E"/>
    <w:rsid w:val="00D11E14"/>
    <w:rsid w:val="00D31195"/>
    <w:rsid w:val="00D42521"/>
    <w:rsid w:val="00D803DF"/>
    <w:rsid w:val="00D83E6B"/>
    <w:rsid w:val="00D936A9"/>
    <w:rsid w:val="00D93753"/>
    <w:rsid w:val="00D95D69"/>
    <w:rsid w:val="00D978D9"/>
    <w:rsid w:val="00DB6305"/>
    <w:rsid w:val="00DE401B"/>
    <w:rsid w:val="00E14ABA"/>
    <w:rsid w:val="00E205CE"/>
    <w:rsid w:val="00E35832"/>
    <w:rsid w:val="00EB46FD"/>
    <w:rsid w:val="00EB5F0B"/>
    <w:rsid w:val="00ED0F5D"/>
    <w:rsid w:val="00ED7E33"/>
    <w:rsid w:val="00EF3B7D"/>
    <w:rsid w:val="00F3619C"/>
    <w:rsid w:val="00F64824"/>
    <w:rsid w:val="00F71630"/>
    <w:rsid w:val="00F76E94"/>
    <w:rsid w:val="00F921C4"/>
    <w:rsid w:val="00FC7878"/>
    <w:rsid w:val="00FD37E9"/>
    <w:rsid w:val="00FE5F9D"/>
    <w:rsid w:val="00FF46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75F5F9"/>
  <w15:docId w15:val="{784D3244-51E6-44D3-AA90-65971D9C6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6C0C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6C0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B6C0C"/>
    <w:pPr>
      <w:ind w:left="720"/>
      <w:contextualSpacing/>
    </w:pPr>
  </w:style>
  <w:style w:type="table" w:styleId="TableGrid">
    <w:name w:val="Table Grid"/>
    <w:basedOn w:val="TableNormal"/>
    <w:uiPriority w:val="59"/>
    <w:rsid w:val="003B6C0C"/>
    <w:pPr>
      <w:spacing w:after="0" w:line="240" w:lineRule="auto"/>
    </w:pPr>
    <w:rPr>
      <w:lang w:val="mk-MK" w:eastAsia="mk-M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75D2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D2E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011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11D3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011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11D3"/>
    <w:rPr>
      <w:rFonts w:ascii="Times New Roman" w:eastAsia="Calibri" w:hAnsi="Times New Roman" w:cs="Times New Roman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E77E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E77EC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E77EC"/>
    <w:rPr>
      <w:vertAlign w:val="superscript"/>
    </w:rPr>
  </w:style>
  <w:style w:type="paragraph" w:styleId="Revision">
    <w:name w:val="Revision"/>
    <w:hidden/>
    <w:uiPriority w:val="99"/>
    <w:semiHidden/>
    <w:rsid w:val="009A0715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A0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0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0715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0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0715"/>
    <w:rPr>
      <w:rFonts w:ascii="Times New Roman" w:eastAsia="Calibri" w:hAnsi="Times New Roman" w:cs="Times New Roman"/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ED7E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63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3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46CE20-6A7B-433C-8E31-18A18AEB14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96</Words>
  <Characters>39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opje, Republika Makedonija</Company>
  <LinksUpToDate>false</LinksUpToDate>
  <CharactersWithSpaces>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rdana Veljanovska</dc:creator>
  <cp:lastModifiedBy>Trajchevski</cp:lastModifiedBy>
  <cp:revision>2</cp:revision>
  <dcterms:created xsi:type="dcterms:W3CDTF">2023-05-30T11:55:00Z</dcterms:created>
  <dcterms:modified xsi:type="dcterms:W3CDTF">2023-05-30T11:55:00Z</dcterms:modified>
</cp:coreProperties>
</file>